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52A38C1A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C167A0">
        <w:rPr>
          <w:noProof/>
        </w:rPr>
        <w:t>16</w:t>
      </w:r>
      <w:r w:rsidRPr="004F6CB7">
        <w:rPr>
          <w:noProof/>
        </w:rPr>
        <w:t xml:space="preserve"> </w:t>
      </w:r>
      <w:r w:rsidR="00C167A0">
        <w:rPr>
          <w:noProof/>
        </w:rPr>
        <w:t>Jun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C167A0">
        <w:rPr>
          <w:noProof/>
        </w:rPr>
        <w:t>4</w:t>
      </w:r>
    </w:p>
    <w:p w14:paraId="6C1A4743" w14:textId="49926809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CBA38AD" w:rsidR="00E368C0" w:rsidRDefault="00B40971" w:rsidP="00BB1590">
      <w:pPr>
        <w:pStyle w:val="Heading1"/>
        <w:jc w:val="center"/>
        <w:rPr>
          <w:noProof/>
        </w:rPr>
      </w:pPr>
      <w:r>
        <w:rPr>
          <w:noProof/>
        </w:rPr>
        <w:t>Library</w:t>
      </w:r>
      <w:r w:rsidR="006B57A9">
        <w:rPr>
          <w:noProof/>
        </w:rPr>
        <w:t xml:space="preserve">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9117488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D4223">
        <w:rPr>
          <w:rFonts w:ascii="Consolas" w:hAnsi="Consolas"/>
          <w:b/>
          <w:bCs/>
          <w:noProof/>
        </w:rPr>
        <w:t>Library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63174CC" w:rsidR="000214AD" w:rsidRPr="00FE2E39" w:rsidRDefault="009D4223" w:rsidP="000214AD">
      <w:pPr>
        <w:jc w:val="center"/>
        <w:rPr>
          <w:noProof/>
          <w:lang w:val="bg-BG"/>
        </w:rPr>
      </w:pPr>
      <w:r w:rsidRPr="009D4223">
        <w:rPr>
          <w:noProof/>
          <w:lang w:val="bg-BG"/>
        </w:rPr>
        <w:drawing>
          <wp:inline distT="0" distB="0" distL="0" distR="0" wp14:anchorId="28677FCE" wp14:editId="1AD19AEF">
            <wp:extent cx="5410200" cy="3429000"/>
            <wp:effectExtent l="0" t="0" r="0" b="0"/>
            <wp:docPr id="16100672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11ADB5D9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C167A0">
        <w:rPr>
          <w:rFonts w:ascii="Consolas" w:hAnsi="Consolas"/>
          <w:b/>
          <w:bCs/>
          <w:noProof/>
        </w:rPr>
        <w:t>Librar</w:t>
      </w:r>
      <w:r w:rsidR="00B40971">
        <w:rPr>
          <w:rFonts w:ascii="Consolas" w:hAnsi="Consolas"/>
          <w:b/>
          <w:bCs/>
          <w:noProof/>
        </w:rPr>
        <w:t>yDb</w:t>
      </w:r>
      <w:r w:rsidRPr="003C1FA8">
        <w:rPr>
          <w:noProof/>
          <w:lang w:val="bg-BG"/>
        </w:rPr>
        <w:t>. You need to create </w:t>
      </w:r>
      <w:r w:rsidR="000F3E50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2854F3" w14:textId="4AEEF53B" w:rsidR="00D3302A" w:rsidRPr="007345D5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each book;</w:t>
      </w:r>
    </w:p>
    <w:p w14:paraId="62C715EA" w14:textId="77777777" w:rsidR="00D3302A" w:rsidRPr="003C1FA8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utho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uthors of the books;</w:t>
      </w:r>
    </w:p>
    <w:p w14:paraId="3A71CC65" w14:textId="59A45E64" w:rsidR="00D3302A" w:rsidRPr="00D3302A" w:rsidRDefault="00B40971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</w:t>
      </w:r>
      <w:r w:rsidR="00D3302A"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</w:t>
      </w:r>
      <w:r w:rsidR="00D3302A" w:rsidRPr="003C1FA8">
        <w:rPr>
          <w:noProof/>
          <w:lang w:val="bg-BG"/>
        </w:rPr>
        <w:t xml:space="preserve"> </w:t>
      </w:r>
      <w:r>
        <w:rPr>
          <w:noProof/>
        </w:rPr>
        <w:t>library</w:t>
      </w:r>
      <w:r w:rsidR="00D3302A">
        <w:rPr>
          <w:noProof/>
        </w:rPr>
        <w:t>;</w:t>
      </w:r>
    </w:p>
    <w:p w14:paraId="435B50D6" w14:textId="2FF3E3AA" w:rsidR="00106BC7" w:rsidRPr="007345D5" w:rsidRDefault="00C167A0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Genre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>
        <w:rPr>
          <w:noProof/>
        </w:rPr>
        <w:t>book’s</w:t>
      </w:r>
      <w:r w:rsidR="00A351E2">
        <w:rPr>
          <w:noProof/>
        </w:rPr>
        <w:t xml:space="preserve"> </w:t>
      </w:r>
      <w:r>
        <w:rPr>
          <w:noProof/>
        </w:rPr>
        <w:t>category</w:t>
      </w:r>
      <w:r w:rsidR="00106BC7">
        <w:rPr>
          <w:noProof/>
        </w:rPr>
        <w:t>;</w:t>
      </w:r>
    </w:p>
    <w:p w14:paraId="360DDB50" w14:textId="16AF1E02" w:rsidR="00106BC7" w:rsidRPr="00D3302A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ntacts</w:t>
      </w:r>
      <w:r w:rsidR="00106BC7"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 xml:space="preserve">contact methods with the </w:t>
      </w:r>
      <w:r w:rsidR="003D210B">
        <w:rPr>
          <w:noProof/>
        </w:rPr>
        <w:t>libraries</w:t>
      </w:r>
      <w:r>
        <w:rPr>
          <w:noProof/>
        </w:rPr>
        <w:t xml:space="preserve"> or the authors</w:t>
      </w:r>
      <w:r w:rsidR="00106BC7">
        <w:rPr>
          <w:noProof/>
        </w:rPr>
        <w:t>;</w:t>
      </w:r>
    </w:p>
    <w:p w14:paraId="1AFC7CFA" w14:textId="2D43F065" w:rsidR="00B40971" w:rsidRPr="00D3302A" w:rsidRDefault="00B40971" w:rsidP="00B4097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Books</w:t>
      </w:r>
      <w:r>
        <w:rPr>
          <w:noProof/>
        </w:rPr>
        <w:t xml:space="preserve"> - m</w:t>
      </w:r>
      <w:r w:rsidRPr="002C1348">
        <w:rPr>
          <w:noProof/>
        </w:rPr>
        <w:t xml:space="preserve">anages the many-to-many relationship between </w:t>
      </w:r>
      <w:r>
        <w:rPr>
          <w:noProof/>
        </w:rPr>
        <w:t>libraries</w:t>
      </w:r>
      <w:r w:rsidRPr="002C1348">
        <w:rPr>
          <w:noProof/>
        </w:rPr>
        <w:t xml:space="preserve"> and </w:t>
      </w:r>
      <w:r>
        <w:rPr>
          <w:noProof/>
        </w:rPr>
        <w:t>books</w:t>
      </w:r>
      <w:r w:rsidRPr="002C1348">
        <w:rPr>
          <w:noProof/>
        </w:rPr>
        <w:t xml:space="preserve">, indicating which </w:t>
      </w:r>
      <w:r>
        <w:rPr>
          <w:noProof/>
        </w:rPr>
        <w:t xml:space="preserve">libraries store specific books and </w:t>
      </w:r>
      <w:r w:rsidRPr="002C1348">
        <w:rPr>
          <w:noProof/>
        </w:rPr>
        <w:t xml:space="preserve">which </w:t>
      </w:r>
      <w:r>
        <w:rPr>
          <w:noProof/>
        </w:rPr>
        <w:t>books are stored in a specific library;</w:t>
      </w:r>
    </w:p>
    <w:p w14:paraId="557FF8F6" w14:textId="5AEB353A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</w:t>
      </w:r>
      <w:r w:rsidR="00A26955">
        <w:rPr>
          <w:b/>
          <w:noProof/>
          <w:u w:val="single"/>
        </w:rPr>
        <w:t>statements</w:t>
      </w:r>
      <w:r w:rsidRPr="00FF3B4D">
        <w:rPr>
          <w:b/>
          <w:noProof/>
          <w:u w:val="single"/>
        </w:rPr>
        <w:t xml:space="preserve">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0C65E5EA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</w:t>
      </w:r>
      <w:proofErr w:type="gramStart"/>
      <w:r>
        <w:rPr>
          <w:b/>
          <w:bCs/>
          <w:u w:val="single"/>
        </w:rPr>
        <w:t>in case</w:t>
      </w:r>
      <w:proofErr w:type="gramEnd"/>
      <w:r>
        <w:rPr>
          <w:b/>
          <w:bCs/>
          <w:u w:val="single"/>
        </w:rPr>
        <w:t xml:space="preserve"> you have to work with a date, you have to use the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4A24165A" w:rsidR="00106BC7" w:rsidRPr="00992749" w:rsidRDefault="00B40971" w:rsidP="00106BC7">
      <w:pPr>
        <w:pStyle w:val="Heading3"/>
      </w:pPr>
      <w:r>
        <w:rPr>
          <w:rStyle w:val="Strong"/>
          <w:b/>
          <w:bCs w:val="0"/>
        </w:rPr>
        <w:lastRenderedPageBreak/>
        <w:t>Book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>
        <w:trPr>
          <w:trHeight w:val="563"/>
        </w:trPr>
        <w:tc>
          <w:tcPr>
            <w:tcW w:w="1872" w:type="dxa"/>
            <w:vAlign w:val="center"/>
          </w:tcPr>
          <w:p w14:paraId="740B3E6A" w14:textId="6F2C7298" w:rsidR="00106BC7" w:rsidRPr="008C0790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itle</w:t>
            </w:r>
          </w:p>
        </w:tc>
        <w:tc>
          <w:tcPr>
            <w:tcW w:w="3790" w:type="dxa"/>
            <w:vAlign w:val="center"/>
          </w:tcPr>
          <w:p w14:paraId="6E665334" w14:textId="5459DBDF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6692E4E7" w14:textId="77777777" w:rsidR="00106BC7" w:rsidRDefault="00106BC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7C1EE936" w14:textId="77777777">
        <w:trPr>
          <w:trHeight w:val="563"/>
        </w:trPr>
        <w:tc>
          <w:tcPr>
            <w:tcW w:w="1872" w:type="dxa"/>
            <w:vAlign w:val="center"/>
          </w:tcPr>
          <w:p w14:paraId="7238AEEE" w14:textId="67A37705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790" w:type="dxa"/>
            <w:vAlign w:val="center"/>
          </w:tcPr>
          <w:p w14:paraId="039BD248" w14:textId="4D72A682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BDEC457" w14:textId="0BED8052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06FFF9D6" w14:textId="77777777">
        <w:trPr>
          <w:trHeight w:val="563"/>
        </w:trPr>
        <w:tc>
          <w:tcPr>
            <w:tcW w:w="1872" w:type="dxa"/>
            <w:vAlign w:val="center"/>
          </w:tcPr>
          <w:p w14:paraId="20B14CBA" w14:textId="38EBFBE9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BN</w:t>
            </w:r>
          </w:p>
        </w:tc>
        <w:tc>
          <w:tcPr>
            <w:tcW w:w="3790" w:type="dxa"/>
            <w:vAlign w:val="center"/>
          </w:tcPr>
          <w:p w14:paraId="4CD93C62" w14:textId="5354C38F" w:rsidR="003D210B" w:rsidRPr="004B4F1C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3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44EE5A03" w14:textId="4AE5F5C6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133A61BC" w14:textId="77777777">
        <w:trPr>
          <w:trHeight w:val="563"/>
        </w:trPr>
        <w:tc>
          <w:tcPr>
            <w:tcW w:w="1872" w:type="dxa"/>
            <w:vAlign w:val="center"/>
          </w:tcPr>
          <w:p w14:paraId="2ECE8030" w14:textId="203E2221" w:rsidR="003D210B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uthor</w:t>
            </w:r>
            <w:r w:rsidR="003D210B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3188FFF" w14:textId="0C57BD6D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0590C52" w14:textId="2DE546DE" w:rsidR="003D210B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Autho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EE15BC" w:rsidRPr="004F6CB7" w14:paraId="0D18280B" w14:textId="77777777">
        <w:trPr>
          <w:trHeight w:val="563"/>
        </w:trPr>
        <w:tc>
          <w:tcPr>
            <w:tcW w:w="1872" w:type="dxa"/>
            <w:vAlign w:val="center"/>
          </w:tcPr>
          <w:p w14:paraId="08D07F6B" w14:textId="2477B34F" w:rsidR="00EE15BC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GenreId</w:t>
            </w:r>
          </w:p>
        </w:tc>
        <w:tc>
          <w:tcPr>
            <w:tcW w:w="3790" w:type="dxa"/>
            <w:vAlign w:val="center"/>
          </w:tcPr>
          <w:p w14:paraId="41B4E6B1" w14:textId="60E49C79" w:rsidR="00EE15BC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5402DE54" w14:textId="5AA7ED3C" w:rsidR="00EE15BC" w:rsidRPr="001808E5" w:rsidRDefault="00EE15BC">
            <w:pPr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Genr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9DB5C7C" w14:textId="016AA61C" w:rsidR="00106BC7" w:rsidRDefault="00B40971" w:rsidP="00106BC7">
      <w:pPr>
        <w:pStyle w:val="Heading3"/>
        <w:rPr>
          <w:noProof/>
        </w:rPr>
      </w:pPr>
      <w:r>
        <w:rPr>
          <w:noProof/>
        </w:rPr>
        <w:t>Auth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108F8435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3D3DBFA7" w14:textId="77777777">
        <w:trPr>
          <w:trHeight w:val="275"/>
        </w:trPr>
        <w:tc>
          <w:tcPr>
            <w:tcW w:w="1872" w:type="dxa"/>
            <w:vAlign w:val="bottom"/>
          </w:tcPr>
          <w:p w14:paraId="2E1BC18A" w14:textId="02F5CF6B" w:rsidR="003D210B" w:rsidRDefault="003D210B" w:rsidP="003D210B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Id</w:t>
            </w:r>
          </w:p>
        </w:tc>
        <w:tc>
          <w:tcPr>
            <w:tcW w:w="3793" w:type="dxa"/>
          </w:tcPr>
          <w:p w14:paraId="79DCA0C6" w14:textId="31FD1D0D" w:rsidR="003D210B" w:rsidRPr="008C532F" w:rsidRDefault="003D210B" w:rsidP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</w:t>
            </w:r>
            <w:r w:rsidRPr="003D210B">
              <w:rPr>
                <w:rFonts w:ascii="Consolas" w:hAnsi="Consolas"/>
                <w:b/>
                <w:bCs/>
                <w:noProof/>
              </w:rPr>
              <w:t>483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,647</w:t>
            </w:r>
          </w:p>
        </w:tc>
        <w:tc>
          <w:tcPr>
            <w:tcW w:w="4768" w:type="dxa"/>
          </w:tcPr>
          <w:p w14:paraId="2010BD60" w14:textId="55AC82E5" w:rsidR="003D210B" w:rsidRPr="003A0016" w:rsidRDefault="003D210B" w:rsidP="009A07D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D210B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05EC3B0E" w:rsidR="00106BC7" w:rsidRPr="00766C5A" w:rsidRDefault="00B40971" w:rsidP="00106BC7">
      <w:pPr>
        <w:pStyle w:val="Heading3"/>
      </w:pPr>
      <w:r>
        <w:t>Libra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7F56DDEF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>
        <w:trPr>
          <w:trHeight w:val="563"/>
        </w:trPr>
        <w:tc>
          <w:tcPr>
            <w:tcW w:w="1872" w:type="dxa"/>
            <w:vAlign w:val="center"/>
          </w:tcPr>
          <w:p w14:paraId="79831EA4" w14:textId="7AB02D10" w:rsidR="009518E5" w:rsidRDefault="00373203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</w:t>
            </w:r>
            <w:r w:rsidR="009518E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457E4D27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2FCA005F" w:rsidR="00106BC7" w:rsidRPr="00766C5A" w:rsidRDefault="00B40971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Genr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EE15BC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33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669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EE15BC">
        <w:trPr>
          <w:trHeight w:val="563"/>
        </w:trPr>
        <w:tc>
          <w:tcPr>
            <w:tcW w:w="2031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33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669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EE15BC">
        <w:trPr>
          <w:trHeight w:val="275"/>
        </w:trPr>
        <w:tc>
          <w:tcPr>
            <w:tcW w:w="2031" w:type="dxa"/>
            <w:vAlign w:val="bottom"/>
          </w:tcPr>
          <w:p w14:paraId="2AAA6ED2" w14:textId="063CE181" w:rsidR="00106BC7" w:rsidRPr="00EC5F7A" w:rsidRDefault="00EE15BC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33" w:type="dxa"/>
          </w:tcPr>
          <w:p w14:paraId="676A4175" w14:textId="714739AC" w:rsidR="00106BC7" w:rsidRPr="004F6CB7" w:rsidRDefault="00F46D7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EE15BC">
              <w:rPr>
                <w:rFonts w:ascii="Consolas" w:hAnsi="Consolas"/>
                <w:b/>
                <w:bCs/>
                <w:noProof/>
              </w:rPr>
              <w:t>30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669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5D18E76F" w:rsidR="00106BC7" w:rsidRPr="00220151" w:rsidRDefault="00B40971" w:rsidP="00106BC7">
      <w:pPr>
        <w:pStyle w:val="Heading3"/>
      </w:pPr>
      <w:r>
        <w:t>Contac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2E877E57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lastRenderedPageBreak/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21C99656" w:rsidR="00A25A7A" w:rsidRPr="004F6CB7" w:rsidRDefault="00EE15BC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5891E5AA" w:rsidR="00A25A7A" w:rsidRPr="00EC5F7A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687" w:type="dxa"/>
            <w:vAlign w:val="center"/>
          </w:tcPr>
          <w:p w14:paraId="527ACB75" w14:textId="6387381B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EE15BC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790960">
              <w:rPr>
                <w:noProof/>
              </w:rPr>
              <w:t xml:space="preserve">, </w:t>
            </w:r>
            <w:r w:rsidR="00790960"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4BDC295C" w14:textId="7422975E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3BA2948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435F4661" w14:textId="1677285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Number</w:t>
            </w:r>
          </w:p>
        </w:tc>
        <w:tc>
          <w:tcPr>
            <w:tcW w:w="3687" w:type="dxa"/>
            <w:vAlign w:val="center"/>
          </w:tcPr>
          <w:p w14:paraId="391BD2A7" w14:textId="231E6E53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7B6D1B38" w14:textId="3690911E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458AA8B6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DC3923D" w14:textId="257187EC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Address</w:t>
            </w:r>
          </w:p>
        </w:tc>
        <w:tc>
          <w:tcPr>
            <w:tcW w:w="3687" w:type="dxa"/>
            <w:vAlign w:val="center"/>
          </w:tcPr>
          <w:p w14:paraId="12CDF7AB" w14:textId="2DFA9C0A" w:rsidR="00EE15BC" w:rsidRPr="00AA03E8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02A315DE" w14:textId="5576DDA3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2483FA5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50E8A08A" w14:textId="4E6F231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3687" w:type="dxa"/>
            <w:vAlign w:val="center"/>
          </w:tcPr>
          <w:p w14:paraId="0763C127" w14:textId="4842D5ED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4039E6">
              <w:rPr>
                <w:b/>
                <w:bCs/>
                <w:noProof/>
              </w:rPr>
              <w:t>5</w:t>
            </w:r>
            <w:r w:rsidRPr="008D6385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18F5A1AE" w14:textId="18588C9A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61FDF4F" w:rsidR="00C95A52" w:rsidRPr="00766C5A" w:rsidRDefault="00EE15BC" w:rsidP="00992749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Librarie</w:t>
      </w:r>
      <w:r w:rsidR="003D210B">
        <w:rPr>
          <w:rStyle w:val="Strong"/>
          <w:b/>
          <w:bCs w:val="0"/>
        </w:rPr>
        <w:t>sBooks</w:t>
      </w:r>
      <w:proofErr w:type="spellEnd"/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546A63DF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Library</w:t>
            </w:r>
            <w:r w:rsidR="00C95A52"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6E716B" w:rsidR="00C95A52" w:rsidRPr="0024169B" w:rsidRDefault="00EE15BC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Librari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1430BC4D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BookId</w:t>
            </w:r>
          </w:p>
        </w:tc>
        <w:tc>
          <w:tcPr>
            <w:tcW w:w="3639" w:type="dxa"/>
            <w:vAlign w:val="center"/>
          </w:tcPr>
          <w:p w14:paraId="66B498DF" w14:textId="6CFE1B1F" w:rsidR="00C95A52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39599CD9" w14:textId="59D69C30" w:rsidR="00C95A52" w:rsidRDefault="00EE15BC" w:rsidP="009A07DA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Book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629533E0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</w:t>
      </w:r>
      <w:r w:rsidR="00A26955">
        <w:rPr>
          <w:noProof/>
        </w:rPr>
        <w:t>your</w:t>
      </w:r>
      <w:r w:rsidRPr="008C10D9">
        <w:rPr>
          <w:noProof/>
        </w:rPr>
        <w:t xml:space="preserve">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7225CB9D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2F01298B" w14:textId="7A1E73F5" w:rsidR="00B97ECE" w:rsidRPr="004F6CB7" w:rsidRDefault="00B97ECE" w:rsidP="00B97ECE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</w:t>
      </w:r>
      <w:r w:rsidR="00A26955">
        <w:rPr>
          <w:noProof/>
        </w:rPr>
        <w:t>to</w:t>
      </w:r>
      <w:r w:rsidRPr="004F6CB7">
        <w:rPr>
          <w:noProof/>
        </w:rPr>
        <w:t xml:space="preserve"> the corresponding tables. All </w:t>
      </w:r>
      <w:r w:rsidRPr="00C736C2">
        <w:rPr>
          <w:noProof/>
        </w:rPr>
        <w:t>IDs</w:t>
      </w:r>
      <w:r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5AA3755D" w14:textId="15FE960C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Contacts</w:t>
      </w:r>
    </w:p>
    <w:tbl>
      <w:tblPr>
        <w:tblStyle w:val="TableGrid"/>
        <w:tblpPr w:leftFromText="180" w:rightFromText="180" w:vertAnchor="text" w:horzAnchor="margin" w:tblpY="12"/>
        <w:tblW w:w="10642" w:type="dxa"/>
        <w:tblLayout w:type="fixed"/>
        <w:tblLook w:val="04A0" w:firstRow="1" w:lastRow="0" w:firstColumn="1" w:lastColumn="0" w:noHBand="0" w:noVBand="1"/>
      </w:tblPr>
      <w:tblGrid>
        <w:gridCol w:w="558"/>
        <w:gridCol w:w="3780"/>
        <w:gridCol w:w="1800"/>
        <w:gridCol w:w="2430"/>
        <w:gridCol w:w="2074"/>
      </w:tblGrid>
      <w:tr w:rsidR="007B00BE" w:rsidRPr="00553A0F" w14:paraId="41A9F90C" w14:textId="06DB0494" w:rsidTr="007B00BE">
        <w:trPr>
          <w:trHeight w:val="134"/>
        </w:trPr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4BDA4FA5" w14:textId="1C956A71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12E4523" w14:textId="00D5A626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1EFB2D" w14:textId="4C1578E7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A96AE50" w14:textId="5B1BEFF0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tAddress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1B4B523F" w14:textId="082225A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Website</w:t>
            </w:r>
          </w:p>
        </w:tc>
      </w:tr>
      <w:tr w:rsidR="007B00BE" w:rsidRPr="00553A0F" w14:paraId="036D2887" w14:textId="339F025F" w:rsidTr="007B00BE">
        <w:trPr>
          <w:trHeight w:val="411"/>
        </w:trPr>
        <w:tc>
          <w:tcPr>
            <w:tcW w:w="558" w:type="dxa"/>
            <w:vAlign w:val="center"/>
          </w:tcPr>
          <w:p w14:paraId="30C40DDD" w14:textId="6F0AE76C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1</w:t>
            </w:r>
          </w:p>
        </w:tc>
        <w:tc>
          <w:tcPr>
            <w:tcW w:w="3780" w:type="dxa"/>
            <w:vAlign w:val="center"/>
          </w:tcPr>
          <w:p w14:paraId="6C549C38" w14:textId="0ED98629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04F9EE62" w14:textId="033CA92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033AD795" w14:textId="70751680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762AB4ED" w14:textId="3E098661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189F3974" w14:textId="5F6BCDB3" w:rsidTr="007B00BE">
        <w:trPr>
          <w:trHeight w:val="411"/>
        </w:trPr>
        <w:tc>
          <w:tcPr>
            <w:tcW w:w="558" w:type="dxa"/>
            <w:vAlign w:val="center"/>
          </w:tcPr>
          <w:p w14:paraId="0DB87BC5" w14:textId="08EFEA7E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2</w:t>
            </w:r>
          </w:p>
        </w:tc>
        <w:tc>
          <w:tcPr>
            <w:tcW w:w="3780" w:type="dxa"/>
            <w:vAlign w:val="center"/>
          </w:tcPr>
          <w:p w14:paraId="7970EBED" w14:textId="337AF3BB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7C17DCF7" w14:textId="77BB95D8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3A84EDB0" w14:textId="11F7217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45BF318E" w14:textId="746E673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5CE364EE" w14:textId="52DCF325" w:rsidTr="007B00BE">
        <w:trPr>
          <w:trHeight w:val="411"/>
        </w:trPr>
        <w:tc>
          <w:tcPr>
            <w:tcW w:w="558" w:type="dxa"/>
            <w:vAlign w:val="center"/>
          </w:tcPr>
          <w:p w14:paraId="2F6BD9AE" w14:textId="07108E4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3</w:t>
            </w:r>
          </w:p>
        </w:tc>
        <w:tc>
          <w:tcPr>
            <w:tcW w:w="3780" w:type="dxa"/>
            <w:vAlign w:val="center"/>
          </w:tcPr>
          <w:p w14:paraId="578AA713" w14:textId="29D1C8D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tephen.king@example.com'</w:t>
            </w:r>
          </w:p>
        </w:tc>
        <w:tc>
          <w:tcPr>
            <w:tcW w:w="1800" w:type="dxa"/>
          </w:tcPr>
          <w:p w14:paraId="7D386CF3" w14:textId="6C68947B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4445556666'</w:t>
            </w:r>
          </w:p>
        </w:tc>
        <w:tc>
          <w:tcPr>
            <w:tcW w:w="2430" w:type="dxa"/>
          </w:tcPr>
          <w:p w14:paraId="78B89970" w14:textId="0660F9BE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5 Fiction Ave, Bangor, ME'</w:t>
            </w:r>
          </w:p>
        </w:tc>
        <w:tc>
          <w:tcPr>
            <w:tcW w:w="2074" w:type="dxa"/>
          </w:tcPr>
          <w:p w14:paraId="0168B520" w14:textId="28BEB5C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tephenking.com'</w:t>
            </w:r>
          </w:p>
        </w:tc>
      </w:tr>
      <w:tr w:rsidR="007B00BE" w:rsidRPr="00553A0F" w14:paraId="25F2B9CF" w14:textId="28F94892" w:rsidTr="007B00BE">
        <w:trPr>
          <w:trHeight w:val="536"/>
        </w:trPr>
        <w:tc>
          <w:tcPr>
            <w:tcW w:w="558" w:type="dxa"/>
            <w:vAlign w:val="center"/>
          </w:tcPr>
          <w:p w14:paraId="1AA3F96C" w14:textId="42DA9BA9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4</w:t>
            </w:r>
          </w:p>
        </w:tc>
        <w:tc>
          <w:tcPr>
            <w:tcW w:w="3780" w:type="dxa"/>
            <w:vAlign w:val="center"/>
          </w:tcPr>
          <w:p w14:paraId="1FA45A7C" w14:textId="69BFCD3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uzanne.collins@example.com'</w:t>
            </w:r>
          </w:p>
        </w:tc>
        <w:tc>
          <w:tcPr>
            <w:tcW w:w="1800" w:type="dxa"/>
          </w:tcPr>
          <w:p w14:paraId="7F300E00" w14:textId="4C13BA0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7778889999'</w:t>
            </w:r>
          </w:p>
        </w:tc>
        <w:tc>
          <w:tcPr>
            <w:tcW w:w="2430" w:type="dxa"/>
          </w:tcPr>
          <w:p w14:paraId="719616B9" w14:textId="7810F3A5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0 Mockingbird Ln, NY, NY'</w:t>
            </w:r>
          </w:p>
        </w:tc>
        <w:tc>
          <w:tcPr>
            <w:tcW w:w="2074" w:type="dxa"/>
          </w:tcPr>
          <w:p w14:paraId="7E61C880" w14:textId="1C0E1F5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uzannecollins.com'</w:t>
            </w:r>
          </w:p>
        </w:tc>
      </w:tr>
    </w:tbl>
    <w:p w14:paraId="2AF693A5" w14:textId="77777777" w:rsidR="00B97ECE" w:rsidRDefault="00B97ECE" w:rsidP="00B97ECE">
      <w:pPr>
        <w:rPr>
          <w:rStyle w:val="Strong"/>
          <w:noProof/>
        </w:rPr>
      </w:pPr>
    </w:p>
    <w:p w14:paraId="0B10C481" w14:textId="77777777" w:rsidR="00B97ECE" w:rsidRDefault="00B97ECE" w:rsidP="00B97ECE">
      <w:pPr>
        <w:rPr>
          <w:rStyle w:val="Strong"/>
          <w:noProof/>
        </w:rPr>
      </w:pPr>
    </w:p>
    <w:p w14:paraId="1D4F4735" w14:textId="3AD4055A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Authors</w:t>
      </w:r>
    </w:p>
    <w:tbl>
      <w:tblPr>
        <w:tblStyle w:val="TableGrid"/>
        <w:tblpPr w:leftFromText="180" w:rightFromText="180" w:vertAnchor="text" w:horzAnchor="margin" w:tblpY="12"/>
        <w:tblW w:w="5901" w:type="dxa"/>
        <w:tblLayout w:type="fixed"/>
        <w:tblLook w:val="04A0" w:firstRow="1" w:lastRow="0" w:firstColumn="1" w:lastColumn="0" w:noHBand="0" w:noVBand="1"/>
      </w:tblPr>
      <w:tblGrid>
        <w:gridCol w:w="1470"/>
        <w:gridCol w:w="2954"/>
        <w:gridCol w:w="1477"/>
      </w:tblGrid>
      <w:tr w:rsidR="007B00BE" w14:paraId="719C70B0" w14:textId="77777777" w:rsidTr="007B00BE">
        <w:trPr>
          <w:trHeight w:val="134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78EC4B81" w14:textId="43F1E1E4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1990B2" w14:textId="06403112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1BD0C7D2" w14:textId="197281B8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ntactId</w:t>
            </w:r>
          </w:p>
        </w:tc>
      </w:tr>
      <w:tr w:rsidR="007B00BE" w14:paraId="7A089A9F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199C0CC5" w14:textId="5213647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6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12A2ACB9" w14:textId="36C7948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George Orwell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5C8EFCE" w14:textId="527924E7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</w:tr>
      <w:tr w:rsidR="007B00BE" w14:paraId="728BB1B0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3720B721" w14:textId="437AF274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7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7D1E4015" w14:textId="1D1E58D8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Aldous Huxley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C8D5055" w14:textId="281C534D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</w:tr>
      <w:tr w:rsidR="007B00BE" w14:paraId="5A294A4C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742CA50B" w14:textId="0E50FA0A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8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6FC49DCA" w14:textId="7E0AC08E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tephen King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4E645E4" w14:textId="5F9CD909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  <w:tr w:rsidR="007B00BE" w14:paraId="76EE6BDF" w14:textId="77777777" w:rsidTr="007B00BE">
        <w:trPr>
          <w:trHeight w:val="537"/>
        </w:trPr>
        <w:tc>
          <w:tcPr>
            <w:tcW w:w="1470" w:type="dxa"/>
            <w:vAlign w:val="center"/>
          </w:tcPr>
          <w:p w14:paraId="7D143805" w14:textId="61587BB1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9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0BB62609" w14:textId="20225ED3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uzanne Collins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5DDD174" w14:textId="27A2C29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</w:t>
            </w:r>
          </w:p>
        </w:tc>
      </w:tr>
    </w:tbl>
    <w:p w14:paraId="49782166" w14:textId="77777777" w:rsidR="00B97ECE" w:rsidRDefault="00B97ECE" w:rsidP="00875EC5">
      <w:pPr>
        <w:pStyle w:val="Heading1"/>
        <w:rPr>
          <w:noProof/>
        </w:rPr>
      </w:pPr>
    </w:p>
    <w:p w14:paraId="6C4A7FD1" w14:textId="77777777" w:rsidR="00B97ECE" w:rsidRDefault="00B97ECE" w:rsidP="00B97ECE"/>
    <w:p w14:paraId="53BB1A34" w14:textId="77777777" w:rsidR="00B97ECE" w:rsidRDefault="00B97ECE" w:rsidP="00B97ECE"/>
    <w:p w14:paraId="481CC0F1" w14:textId="77777777" w:rsidR="00B97ECE" w:rsidRDefault="00B97ECE" w:rsidP="00B97ECE"/>
    <w:p w14:paraId="56FF5EBA" w14:textId="77777777" w:rsidR="00B97ECE" w:rsidRDefault="00B97ECE" w:rsidP="00B97ECE"/>
    <w:p w14:paraId="54A3E801" w14:textId="77777777" w:rsidR="00B97ECE" w:rsidRDefault="00B97ECE" w:rsidP="00B97ECE"/>
    <w:p w14:paraId="3F30D17E" w14:textId="0394C0FD" w:rsidR="00B97ECE" w:rsidRPr="00F00CAF" w:rsidRDefault="00CC561A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s</w:t>
      </w:r>
    </w:p>
    <w:tbl>
      <w:tblPr>
        <w:tblStyle w:val="TableGrid"/>
        <w:tblpPr w:leftFromText="180" w:rightFromText="180" w:vertAnchor="text" w:horzAnchor="margin" w:tblpY="12"/>
        <w:tblW w:w="10651" w:type="dxa"/>
        <w:tblLook w:val="04A0" w:firstRow="1" w:lastRow="0" w:firstColumn="1" w:lastColumn="0" w:noHBand="0" w:noVBand="1"/>
      </w:tblPr>
      <w:tblGrid>
        <w:gridCol w:w="1208"/>
        <w:gridCol w:w="2203"/>
        <w:gridCol w:w="2223"/>
        <w:gridCol w:w="2031"/>
        <w:gridCol w:w="1528"/>
        <w:gridCol w:w="1458"/>
      </w:tblGrid>
      <w:tr w:rsidR="00CC561A" w14:paraId="4044448B" w14:textId="568D2D59" w:rsidTr="00CC561A">
        <w:trPr>
          <w:trHeight w:val="129"/>
        </w:trPr>
        <w:tc>
          <w:tcPr>
            <w:tcW w:w="1351" w:type="dxa"/>
            <w:shd w:val="clear" w:color="auto" w:fill="D9D9D9" w:themeFill="background1" w:themeFillShade="D9"/>
            <w:vAlign w:val="center"/>
          </w:tcPr>
          <w:p w14:paraId="5B8B709C" w14:textId="5321CCE0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305" w:type="dxa"/>
            <w:shd w:val="clear" w:color="auto" w:fill="D9D9D9" w:themeFill="background1" w:themeFillShade="D9"/>
            <w:vAlign w:val="center"/>
          </w:tcPr>
          <w:p w14:paraId="0F6BF84D" w14:textId="65922343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2306" w:type="dxa"/>
            <w:shd w:val="clear" w:color="auto" w:fill="D9D9D9" w:themeFill="background1" w:themeFillShade="D9"/>
            <w:vAlign w:val="center"/>
          </w:tcPr>
          <w:p w14:paraId="3C215D77" w14:textId="076D44F5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70B809C" w14:textId="265EE3B4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593" w:type="dxa"/>
            <w:shd w:val="clear" w:color="auto" w:fill="D9D9D9" w:themeFill="background1" w:themeFillShade="D9"/>
          </w:tcPr>
          <w:p w14:paraId="3F51CD78" w14:textId="6311057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Id</w:t>
            </w:r>
          </w:p>
        </w:tc>
        <w:tc>
          <w:tcPr>
            <w:tcW w:w="1533" w:type="dxa"/>
            <w:shd w:val="clear" w:color="auto" w:fill="D9D9D9" w:themeFill="background1" w:themeFillShade="D9"/>
          </w:tcPr>
          <w:p w14:paraId="01119BAF" w14:textId="6314AAA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Id</w:t>
            </w:r>
          </w:p>
        </w:tc>
      </w:tr>
      <w:tr w:rsidR="00CC561A" w:rsidRPr="00905813" w14:paraId="2F30CCB3" w14:textId="1B8E2EB7" w:rsidTr="00CC561A">
        <w:trPr>
          <w:trHeight w:val="395"/>
        </w:trPr>
        <w:tc>
          <w:tcPr>
            <w:tcW w:w="1351" w:type="dxa"/>
            <w:vAlign w:val="center"/>
          </w:tcPr>
          <w:p w14:paraId="16065B12" w14:textId="2A944037" w:rsidR="00CC561A" w:rsidRP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  <w:tc>
          <w:tcPr>
            <w:tcW w:w="2305" w:type="dxa"/>
            <w:vAlign w:val="center"/>
          </w:tcPr>
          <w:p w14:paraId="0CE07B76" w14:textId="1D42A60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1984'</w:t>
            </w:r>
          </w:p>
        </w:tc>
        <w:tc>
          <w:tcPr>
            <w:tcW w:w="2306" w:type="dxa"/>
            <w:vAlign w:val="center"/>
          </w:tcPr>
          <w:p w14:paraId="1AED2101" w14:textId="6C02FC0C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9</w:t>
            </w:r>
          </w:p>
        </w:tc>
        <w:tc>
          <w:tcPr>
            <w:tcW w:w="1563" w:type="dxa"/>
          </w:tcPr>
          <w:p w14:paraId="1617F39D" w14:textId="06C4CA1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9780451524935'</w:t>
            </w:r>
          </w:p>
        </w:tc>
        <w:tc>
          <w:tcPr>
            <w:tcW w:w="1593" w:type="dxa"/>
          </w:tcPr>
          <w:p w14:paraId="2FE9961E" w14:textId="148ECA6E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38A2E76B" w14:textId="44F89FA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38B24C35" w14:textId="5C94B70B" w:rsidTr="00CC561A">
        <w:trPr>
          <w:trHeight w:val="395"/>
        </w:trPr>
        <w:tc>
          <w:tcPr>
            <w:tcW w:w="1351" w:type="dxa"/>
            <w:vAlign w:val="center"/>
          </w:tcPr>
          <w:p w14:paraId="7E29B3A8" w14:textId="18832C94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  <w:tc>
          <w:tcPr>
            <w:tcW w:w="2305" w:type="dxa"/>
            <w:vAlign w:val="center"/>
          </w:tcPr>
          <w:p w14:paraId="20DE42EC" w14:textId="18171B5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Animal Farm'</w:t>
            </w:r>
          </w:p>
        </w:tc>
        <w:tc>
          <w:tcPr>
            <w:tcW w:w="2306" w:type="dxa"/>
            <w:vAlign w:val="center"/>
          </w:tcPr>
          <w:p w14:paraId="09BA1A33" w14:textId="3ECD6A21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5</w:t>
            </w:r>
          </w:p>
        </w:tc>
        <w:tc>
          <w:tcPr>
            <w:tcW w:w="1563" w:type="dxa"/>
          </w:tcPr>
          <w:p w14:paraId="438BCE6D" w14:textId="6D836B26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51526342'</w:t>
            </w:r>
            <w:r>
              <w:rPr>
                <w:rFonts w:ascii="Consolas" w:hAnsi="Consolas" w:cs="Calibri"/>
                <w:color w:val="000000"/>
                <w:lang w:val="bg-BG"/>
              </w:rPr>
              <w:tab/>
            </w:r>
          </w:p>
        </w:tc>
        <w:tc>
          <w:tcPr>
            <w:tcW w:w="1593" w:type="dxa"/>
          </w:tcPr>
          <w:p w14:paraId="657AF267" w14:textId="729B19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503F07F2" w14:textId="4326F3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52279D33" w14:textId="1D20BEC9" w:rsidTr="00CC561A">
        <w:trPr>
          <w:trHeight w:val="395"/>
        </w:trPr>
        <w:tc>
          <w:tcPr>
            <w:tcW w:w="1351" w:type="dxa"/>
            <w:vAlign w:val="center"/>
          </w:tcPr>
          <w:p w14:paraId="2B227196" w14:textId="00596CA6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  <w:tc>
          <w:tcPr>
            <w:tcW w:w="2305" w:type="dxa"/>
            <w:vAlign w:val="center"/>
          </w:tcPr>
          <w:p w14:paraId="636C4348" w14:textId="2ABB3FE5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Brave New World'</w:t>
            </w:r>
          </w:p>
        </w:tc>
        <w:tc>
          <w:tcPr>
            <w:tcW w:w="2306" w:type="dxa"/>
            <w:vAlign w:val="center"/>
          </w:tcPr>
          <w:p w14:paraId="4B5E1F69" w14:textId="151A99B2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32</w:t>
            </w:r>
          </w:p>
        </w:tc>
        <w:tc>
          <w:tcPr>
            <w:tcW w:w="1563" w:type="dxa"/>
          </w:tcPr>
          <w:p w14:paraId="74E7DB74" w14:textId="6D49EDF5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24'</w:t>
            </w:r>
          </w:p>
        </w:tc>
        <w:tc>
          <w:tcPr>
            <w:tcW w:w="1593" w:type="dxa"/>
          </w:tcPr>
          <w:p w14:paraId="7DDAE8F3" w14:textId="031E6CE1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0C43DFC4" w14:textId="414399A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DFF7D4C" w14:textId="22EC2544" w:rsidTr="00CC561A">
        <w:trPr>
          <w:trHeight w:val="395"/>
        </w:trPr>
        <w:tc>
          <w:tcPr>
            <w:tcW w:w="1351" w:type="dxa"/>
            <w:vAlign w:val="center"/>
          </w:tcPr>
          <w:p w14:paraId="54C68F28" w14:textId="573406B3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  <w:tc>
          <w:tcPr>
            <w:tcW w:w="2305" w:type="dxa"/>
            <w:vAlign w:val="center"/>
          </w:tcPr>
          <w:p w14:paraId="606EE55E" w14:textId="456CD627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Doors of Perception'</w:t>
            </w:r>
          </w:p>
        </w:tc>
        <w:tc>
          <w:tcPr>
            <w:tcW w:w="2306" w:type="dxa"/>
            <w:vAlign w:val="center"/>
          </w:tcPr>
          <w:p w14:paraId="1962404F" w14:textId="6B2EB4FE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54</w:t>
            </w:r>
          </w:p>
        </w:tc>
        <w:tc>
          <w:tcPr>
            <w:tcW w:w="1563" w:type="dxa"/>
          </w:tcPr>
          <w:p w14:paraId="6949E586" w14:textId="03AA7BDC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31'</w:t>
            </w:r>
          </w:p>
        </w:tc>
        <w:tc>
          <w:tcPr>
            <w:tcW w:w="1593" w:type="dxa"/>
          </w:tcPr>
          <w:p w14:paraId="52F722D1" w14:textId="0BF53B46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585E6AFB" w14:textId="59EFAA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B0EAE81" w14:textId="393B11C0" w:rsidTr="00CC561A">
        <w:trPr>
          <w:trHeight w:val="395"/>
        </w:trPr>
        <w:tc>
          <w:tcPr>
            <w:tcW w:w="1351" w:type="dxa"/>
            <w:vAlign w:val="center"/>
          </w:tcPr>
          <w:p w14:paraId="7D76B07C" w14:textId="769BD90A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  <w:tc>
          <w:tcPr>
            <w:tcW w:w="2305" w:type="dxa"/>
            <w:vAlign w:val="center"/>
          </w:tcPr>
          <w:p w14:paraId="4D5D8A32" w14:textId="74EB5952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Shining'</w:t>
            </w:r>
          </w:p>
        </w:tc>
        <w:tc>
          <w:tcPr>
            <w:tcW w:w="2306" w:type="dxa"/>
            <w:vAlign w:val="center"/>
          </w:tcPr>
          <w:p w14:paraId="188B7177" w14:textId="31FE25CD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77</w:t>
            </w:r>
          </w:p>
        </w:tc>
        <w:tc>
          <w:tcPr>
            <w:tcW w:w="1563" w:type="dxa"/>
          </w:tcPr>
          <w:p w14:paraId="388C98C7" w14:textId="36D83ACA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307743657'</w:t>
            </w:r>
          </w:p>
        </w:tc>
        <w:tc>
          <w:tcPr>
            <w:tcW w:w="1593" w:type="dxa"/>
          </w:tcPr>
          <w:p w14:paraId="04CDED21" w14:textId="4023D71D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2A24C22D" w14:textId="3A004C0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4B8ED585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1AA15038" w14:textId="0556B21A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  <w:tc>
          <w:tcPr>
            <w:tcW w:w="2305" w:type="dxa"/>
            <w:vAlign w:val="center"/>
          </w:tcPr>
          <w:p w14:paraId="398F36F5" w14:textId="2FB6370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It'</w:t>
            </w:r>
          </w:p>
        </w:tc>
        <w:tc>
          <w:tcPr>
            <w:tcW w:w="2306" w:type="dxa"/>
            <w:vAlign w:val="center"/>
          </w:tcPr>
          <w:p w14:paraId="463C1AD6" w14:textId="4808094A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86</w:t>
            </w:r>
          </w:p>
        </w:tc>
        <w:tc>
          <w:tcPr>
            <w:tcW w:w="1563" w:type="dxa"/>
          </w:tcPr>
          <w:p w14:paraId="0ADE68AD" w14:textId="17EC30A1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1501142970'</w:t>
            </w:r>
          </w:p>
        </w:tc>
        <w:tc>
          <w:tcPr>
            <w:tcW w:w="1593" w:type="dxa"/>
          </w:tcPr>
          <w:p w14:paraId="11625BAA" w14:textId="72DDBB3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05633FAF" w14:textId="3F641AD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0FE67138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5DF1BA" w14:textId="7F75FFA3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  <w:tc>
          <w:tcPr>
            <w:tcW w:w="2305" w:type="dxa"/>
            <w:vAlign w:val="center"/>
          </w:tcPr>
          <w:p w14:paraId="6A0F589D" w14:textId="5C9EE40A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Hunger Games'</w:t>
            </w:r>
          </w:p>
        </w:tc>
        <w:tc>
          <w:tcPr>
            <w:tcW w:w="2306" w:type="dxa"/>
            <w:vAlign w:val="center"/>
          </w:tcPr>
          <w:p w14:paraId="69C77C8A" w14:textId="19BC051E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8</w:t>
            </w:r>
          </w:p>
        </w:tc>
        <w:tc>
          <w:tcPr>
            <w:tcW w:w="1563" w:type="dxa"/>
          </w:tcPr>
          <w:p w14:paraId="25019D7D" w14:textId="582A45C5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81'</w:t>
            </w:r>
          </w:p>
        </w:tc>
        <w:tc>
          <w:tcPr>
            <w:tcW w:w="1593" w:type="dxa"/>
          </w:tcPr>
          <w:p w14:paraId="4A0398B4" w14:textId="288B22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0706187F" w14:textId="7CAFE7C5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6D1ACEC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3C98B1" w14:textId="7ABF84AC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  <w:tc>
          <w:tcPr>
            <w:tcW w:w="2305" w:type="dxa"/>
            <w:vAlign w:val="center"/>
          </w:tcPr>
          <w:p w14:paraId="6ABAB74F" w14:textId="7E66392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Catching Fire'</w:t>
            </w:r>
          </w:p>
        </w:tc>
        <w:tc>
          <w:tcPr>
            <w:tcW w:w="2306" w:type="dxa"/>
            <w:vAlign w:val="center"/>
          </w:tcPr>
          <w:p w14:paraId="18173907" w14:textId="729718B6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9</w:t>
            </w:r>
          </w:p>
        </w:tc>
        <w:tc>
          <w:tcPr>
            <w:tcW w:w="1563" w:type="dxa"/>
          </w:tcPr>
          <w:p w14:paraId="4DF38787" w14:textId="4425855A" w:rsidR="00CC561A" w:rsidRPr="00905813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98'</w:t>
            </w:r>
          </w:p>
        </w:tc>
        <w:tc>
          <w:tcPr>
            <w:tcW w:w="1593" w:type="dxa"/>
          </w:tcPr>
          <w:p w14:paraId="12A3128C" w14:textId="632AC81B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150B49CC" w14:textId="7B4BA1F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35D0D7D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6D078A9A" w14:textId="009C9630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  <w:tc>
          <w:tcPr>
            <w:tcW w:w="2305" w:type="dxa"/>
            <w:vAlign w:val="center"/>
          </w:tcPr>
          <w:p w14:paraId="555D3758" w14:textId="300EEC03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Mockingjay'</w:t>
            </w:r>
          </w:p>
        </w:tc>
        <w:tc>
          <w:tcPr>
            <w:tcW w:w="2306" w:type="dxa"/>
            <w:vAlign w:val="center"/>
          </w:tcPr>
          <w:p w14:paraId="74211F7B" w14:textId="2EA87942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10</w:t>
            </w:r>
          </w:p>
        </w:tc>
        <w:tc>
          <w:tcPr>
            <w:tcW w:w="1563" w:type="dxa"/>
          </w:tcPr>
          <w:p w14:paraId="35C19CD5" w14:textId="485869E2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511'</w:t>
            </w:r>
          </w:p>
        </w:tc>
        <w:tc>
          <w:tcPr>
            <w:tcW w:w="1593" w:type="dxa"/>
          </w:tcPr>
          <w:p w14:paraId="5FAA67A0" w14:textId="151E6AA8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27565392" w14:textId="4AEE76AA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</w:tbl>
    <w:p w14:paraId="6BDAE3A8" w14:textId="77777777" w:rsidR="00B97ECE" w:rsidRDefault="00B97ECE" w:rsidP="00B97ECE">
      <w:pPr>
        <w:rPr>
          <w:lang w:val="bg-BG"/>
        </w:rPr>
      </w:pPr>
    </w:p>
    <w:p w14:paraId="276F21AB" w14:textId="0FED021F" w:rsidR="00CC561A" w:rsidRPr="00F00CAF" w:rsidRDefault="00BD788F" w:rsidP="00CC561A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Libraries</w:t>
      </w:r>
      <w:r w:rsidR="00CC561A">
        <w:rPr>
          <w:rStyle w:val="Strong"/>
          <w:b/>
          <w:bCs w:val="0"/>
        </w:rPr>
        <w:t>Books</w:t>
      </w:r>
      <w:proofErr w:type="spellEnd"/>
    </w:p>
    <w:tbl>
      <w:tblPr>
        <w:tblStyle w:val="TableGrid"/>
        <w:tblpPr w:leftFromText="180" w:rightFromText="180" w:vertAnchor="text" w:horzAnchor="margin" w:tblpY="12"/>
        <w:tblW w:w="3502" w:type="dxa"/>
        <w:tblLook w:val="04A0" w:firstRow="1" w:lastRow="0" w:firstColumn="1" w:lastColumn="0" w:noHBand="0" w:noVBand="1"/>
      </w:tblPr>
      <w:tblGrid>
        <w:gridCol w:w="1340"/>
        <w:gridCol w:w="2162"/>
      </w:tblGrid>
      <w:tr w:rsidR="00BD788F" w14:paraId="0B7FD938" w14:textId="77777777" w:rsidTr="00BD788F">
        <w:trPr>
          <w:trHeight w:val="129"/>
        </w:trPr>
        <w:tc>
          <w:tcPr>
            <w:tcW w:w="1340" w:type="dxa"/>
            <w:shd w:val="clear" w:color="auto" w:fill="D9D9D9" w:themeFill="background1" w:themeFillShade="D9"/>
            <w:vAlign w:val="center"/>
          </w:tcPr>
          <w:p w14:paraId="6D6B55C4" w14:textId="2579422D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Id</w:t>
            </w:r>
          </w:p>
        </w:tc>
        <w:tc>
          <w:tcPr>
            <w:tcW w:w="2162" w:type="dxa"/>
            <w:shd w:val="clear" w:color="auto" w:fill="D9D9D9" w:themeFill="background1" w:themeFillShade="D9"/>
            <w:vAlign w:val="center"/>
          </w:tcPr>
          <w:p w14:paraId="49C62655" w14:textId="58848831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d</w:t>
            </w:r>
          </w:p>
        </w:tc>
      </w:tr>
      <w:tr w:rsidR="00BD788F" w:rsidRPr="00905813" w14:paraId="7877AD27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42BCDF8F" w14:textId="10C0D476" w:rsidR="00BD788F" w:rsidRPr="00CC561A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62D93CDA" w14:textId="579EA1AE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</w:tr>
      <w:tr w:rsidR="00BD788F" w:rsidRPr="00905813" w14:paraId="73B9448B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23AAD07" w14:textId="291B3E5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400CA2C2" w14:textId="5EEE507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</w:tr>
      <w:tr w:rsidR="00BD788F" w:rsidRPr="00905813" w14:paraId="22F6E7F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5877DC3" w14:textId="45CCF67D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59F05FA8" w14:textId="5FD4EF2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</w:tr>
      <w:tr w:rsidR="00BD788F" w:rsidRPr="00905813" w14:paraId="61E76EA1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752E12AC" w14:textId="512159F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038F3AD0" w14:textId="646AFF40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</w:tr>
      <w:tr w:rsidR="00BD788F" w:rsidRPr="00905813" w14:paraId="69CD8914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68BFF3E" w14:textId="72213E51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43CB9E74" w14:textId="52DD9167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</w:tr>
      <w:tr w:rsidR="00BD788F" w:rsidRPr="00905813" w14:paraId="4C727363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D10A334" w14:textId="1780956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5251BAAF" w14:textId="689CD4F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</w:tr>
      <w:tr w:rsidR="00BD788F" w:rsidRPr="00905813" w14:paraId="55C2A6CA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5DC16964" w14:textId="54BC2ED7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2162" w:type="dxa"/>
            <w:vAlign w:val="center"/>
          </w:tcPr>
          <w:p w14:paraId="5FF505A8" w14:textId="3186D31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</w:tr>
      <w:tr w:rsidR="00BD788F" w:rsidRPr="00905813" w14:paraId="208F52B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78574F1" w14:textId="7550439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lastRenderedPageBreak/>
              <w:t>4</w:t>
            </w:r>
          </w:p>
        </w:tc>
        <w:tc>
          <w:tcPr>
            <w:tcW w:w="2162" w:type="dxa"/>
            <w:vAlign w:val="center"/>
          </w:tcPr>
          <w:p w14:paraId="45E4080F" w14:textId="2B25466C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</w:tr>
      <w:tr w:rsidR="00BD788F" w:rsidRPr="00905813" w14:paraId="385FBDAC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35654D2A" w14:textId="3D7360D2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2162" w:type="dxa"/>
            <w:vAlign w:val="center"/>
          </w:tcPr>
          <w:p w14:paraId="0A4E0274" w14:textId="46449673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</w:tr>
    </w:tbl>
    <w:p w14:paraId="2EAC6A1A" w14:textId="77777777" w:rsidR="00CC561A" w:rsidRPr="00CC561A" w:rsidRDefault="00CC561A" w:rsidP="00B97ECE">
      <w:pPr>
        <w:rPr>
          <w:lang w:val="bg-BG"/>
        </w:rPr>
      </w:pPr>
    </w:p>
    <w:p w14:paraId="43B17609" w14:textId="77777777" w:rsidR="00B97ECE" w:rsidRDefault="00B97ECE" w:rsidP="00B97ECE"/>
    <w:p w14:paraId="1A52F2AA" w14:textId="77777777" w:rsidR="00B97ECE" w:rsidRPr="00BD788F" w:rsidRDefault="00B97ECE" w:rsidP="00B97ECE">
      <w:pPr>
        <w:rPr>
          <w:lang w:val="bg-BG"/>
        </w:rPr>
      </w:pPr>
    </w:p>
    <w:p w14:paraId="6676283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5DF1D3AB" w14:textId="56171F53" w:rsidR="00B97ECE" w:rsidRDefault="0029509D" w:rsidP="00B97ECE">
      <w:pPr>
        <w:rPr>
          <w:b/>
          <w:bCs/>
        </w:rPr>
      </w:pPr>
      <w:r w:rsidRPr="0029509D">
        <w:t xml:space="preserve">For </w:t>
      </w:r>
      <w:r w:rsidRPr="0029509D">
        <w:rPr>
          <w:b/>
          <w:bCs/>
        </w:rPr>
        <w:t>all authors who do not have a website listed in their contact information</w:t>
      </w:r>
      <w:r w:rsidRPr="0029509D">
        <w:t xml:space="preserve">, update their contact information to include a website. The website should be in the format: </w:t>
      </w:r>
      <w:r w:rsidRPr="0029509D">
        <w:rPr>
          <w:b/>
          <w:bCs/>
        </w:rPr>
        <w:t>"www."</w:t>
      </w:r>
      <w:r w:rsidRPr="0029509D">
        <w:t xml:space="preserve"> + </w:t>
      </w:r>
      <w:r w:rsidRPr="0029509D">
        <w:rPr>
          <w:b/>
          <w:bCs/>
        </w:rPr>
        <w:t>"</w:t>
      </w:r>
      <w:proofErr w:type="spellStart"/>
      <w:r w:rsidRPr="0029509D">
        <w:rPr>
          <w:b/>
          <w:bCs/>
        </w:rPr>
        <w:t>authorname</w:t>
      </w:r>
      <w:proofErr w:type="spellEnd"/>
      <w:r w:rsidRPr="0029509D">
        <w:rPr>
          <w:b/>
          <w:bCs/>
        </w:rPr>
        <w:t>"</w:t>
      </w:r>
      <w:r>
        <w:rPr>
          <w:b/>
          <w:bCs/>
        </w:rPr>
        <w:t xml:space="preserve"> </w:t>
      </w:r>
      <w:r w:rsidRPr="0029509D">
        <w:t xml:space="preserve">+ </w:t>
      </w:r>
      <w:r w:rsidRPr="0029509D">
        <w:rPr>
          <w:b/>
          <w:bCs/>
        </w:rPr>
        <w:t>".com"</w:t>
      </w:r>
    </w:p>
    <w:p w14:paraId="78FE67D7" w14:textId="36CA609F" w:rsidR="0029509D" w:rsidRDefault="009349DD" w:rsidP="00B97ECE">
      <w:pPr>
        <w:rPr>
          <w:b/>
          <w:bCs/>
        </w:rPr>
      </w:pPr>
      <w:r>
        <w:rPr>
          <w:b/>
          <w:bCs/>
        </w:rPr>
        <w:t>'</w:t>
      </w:r>
      <w:proofErr w:type="spellStart"/>
      <w:r w:rsidR="0029509D" w:rsidRPr="0029509D">
        <w:rPr>
          <w:b/>
          <w:bCs/>
        </w:rPr>
        <w:t>authorname</w:t>
      </w:r>
      <w:proofErr w:type="spellEnd"/>
      <w:r>
        <w:rPr>
          <w:b/>
          <w:bCs/>
        </w:rPr>
        <w:t>'</w:t>
      </w:r>
      <w:r w:rsidR="0029509D">
        <w:rPr>
          <w:b/>
          <w:bCs/>
        </w:rPr>
        <w:t xml:space="preserve"> -&gt; </w:t>
      </w:r>
      <w:r w:rsidR="0029509D" w:rsidRPr="0029509D">
        <w:rPr>
          <w:b/>
          <w:bCs/>
        </w:rPr>
        <w:t>in lowercase without spaces</w:t>
      </w:r>
    </w:p>
    <w:p w14:paraId="6C0250A1" w14:textId="39B3E34F" w:rsidR="009349DD" w:rsidRPr="009349DD" w:rsidRDefault="009349DD" w:rsidP="00B97ECE">
      <w:pPr>
        <w:rPr>
          <w:b/>
          <w:bCs/>
        </w:rPr>
      </w:pPr>
      <w:r w:rsidRPr="009349DD">
        <w:rPr>
          <w:b/>
          <w:bCs/>
        </w:rPr>
        <w:t>'George Orwell' -&gt; www.georgeorwell.com</w:t>
      </w:r>
    </w:p>
    <w:p w14:paraId="2152337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C9F3A1A" w14:textId="0A752296" w:rsidR="00B97ECE" w:rsidRPr="00597764" w:rsidRDefault="00DC4CC9" w:rsidP="00B97ECE">
      <w:pPr>
        <w:rPr>
          <w:rFonts w:cstheme="minorHAnsi"/>
          <w:noProof/>
          <w:lang w:val="bg-BG"/>
        </w:rPr>
      </w:pPr>
      <w:r w:rsidRPr="00DC4CC9">
        <w:rPr>
          <w:rFonts w:cstheme="minorHAnsi"/>
          <w:noProof/>
        </w:rPr>
        <w:t xml:space="preserve">You are required to </w:t>
      </w:r>
      <w:r w:rsidRPr="00DC4CC9">
        <w:rPr>
          <w:rFonts w:cstheme="minorHAnsi"/>
          <w:b/>
          <w:bCs/>
          <w:noProof/>
        </w:rPr>
        <w:t xml:space="preserve">delete 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>Alex Michaelid</w:t>
      </w:r>
      <w:r>
        <w:rPr>
          <w:rFonts w:cstheme="minorHAnsi"/>
          <w:b/>
          <w:bCs/>
          <w:noProof/>
        </w:rPr>
        <w:t>e</w:t>
      </w:r>
      <w:r w:rsidRPr="00DC4CC9">
        <w:rPr>
          <w:rFonts w:cstheme="minorHAnsi"/>
          <w:b/>
          <w:bCs/>
          <w:noProof/>
        </w:rPr>
        <w:t>s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 xml:space="preserve"> from the Authors table</w:t>
      </w:r>
      <w:r w:rsidRPr="00DC4CC9">
        <w:rPr>
          <w:rFonts w:cstheme="minorHAnsi"/>
          <w:noProof/>
        </w:rPr>
        <w:t xml:space="preserve">. This is challenging because the </w:t>
      </w:r>
      <w:r w:rsidRPr="00DC4CC9">
        <w:rPr>
          <w:rFonts w:cstheme="minorHAnsi"/>
          <w:b/>
          <w:bCs/>
          <w:noProof/>
        </w:rPr>
        <w:t>Authors</w:t>
      </w:r>
      <w:r w:rsidRPr="00DC4CC9">
        <w:rPr>
          <w:rFonts w:cstheme="minorHAnsi"/>
          <w:noProof/>
        </w:rPr>
        <w:t xml:space="preserve"> table is </w:t>
      </w:r>
      <w:r w:rsidRPr="00DC4CC9">
        <w:rPr>
          <w:rFonts w:cstheme="minorHAnsi"/>
          <w:b/>
          <w:bCs/>
          <w:noProof/>
        </w:rPr>
        <w:t>referenced by the Books table</w:t>
      </w:r>
      <w:r w:rsidRPr="00DC4CC9">
        <w:rPr>
          <w:rFonts w:cstheme="minorHAnsi"/>
          <w:noProof/>
        </w:rPr>
        <w:t xml:space="preserve">, which in turn is </w:t>
      </w:r>
      <w:r w:rsidRPr="00DC4CC9">
        <w:rPr>
          <w:rFonts w:cstheme="minorHAnsi"/>
          <w:b/>
          <w:bCs/>
          <w:noProof/>
        </w:rPr>
        <w:t>referenced by the LibrariesBooks table</w:t>
      </w:r>
      <w:r w:rsidRPr="00DC4CC9">
        <w:rPr>
          <w:rFonts w:cstheme="minorHAnsi"/>
          <w:noProof/>
        </w:rPr>
        <w:t>. Therefore, you need to handle these references correctly to maintain the integrity of the database</w:t>
      </w:r>
      <w:r w:rsidR="00B97ECE">
        <w:t>.</w:t>
      </w:r>
    </w:p>
    <w:p w14:paraId="5255E206" w14:textId="34415574" w:rsidR="00875EC5" w:rsidRPr="004F6CB7" w:rsidRDefault="00875EC5" w:rsidP="00875EC5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875EC5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0C7B3A03" w:rsidR="000214AD" w:rsidRPr="00CE0C6C" w:rsidRDefault="00597764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s by Year of Publication</w:t>
      </w:r>
    </w:p>
    <w:bookmarkEnd w:id="0"/>
    <w:p w14:paraId="54A463EB" w14:textId="4936EBA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597764">
        <w:rPr>
          <w:b/>
          <w:noProof/>
        </w:rPr>
        <w:t>books</w:t>
      </w:r>
      <w:r>
        <w:rPr>
          <w:b/>
          <w:noProof/>
        </w:rPr>
        <w:t>,</w:t>
      </w:r>
      <w:r w:rsidRPr="004F6CB7">
        <w:rPr>
          <w:noProof/>
        </w:rPr>
        <w:t xml:space="preserve"> </w:t>
      </w:r>
      <w:r w:rsidR="004100D0">
        <w:rPr>
          <w:noProof/>
        </w:rPr>
        <w:t xml:space="preserve">ordered by </w:t>
      </w:r>
      <w:r w:rsidR="004100D0" w:rsidRPr="004100D0">
        <w:rPr>
          <w:b/>
          <w:bCs/>
          <w:noProof/>
        </w:rPr>
        <w:t>year</w:t>
      </w:r>
      <w:r w:rsidR="004100D0">
        <w:rPr>
          <w:noProof/>
        </w:rPr>
        <w:t xml:space="preserve"> of publication – </w:t>
      </w:r>
      <w:r w:rsidR="00A26955">
        <w:rPr>
          <w:b/>
          <w:bCs/>
          <w:noProof/>
        </w:rPr>
        <w:t>descending</w:t>
      </w:r>
      <w:r w:rsidR="004100D0">
        <w:rPr>
          <w:noProof/>
        </w:rPr>
        <w:t>, and then</w:t>
      </w:r>
      <w:r w:rsidRPr="004F6CB7">
        <w:rPr>
          <w:noProof/>
        </w:rPr>
        <w:t xml:space="preserve"> by </w:t>
      </w:r>
      <w:r w:rsidR="003000FD">
        <w:rPr>
          <w:b/>
          <w:noProof/>
        </w:rPr>
        <w:t>title</w:t>
      </w:r>
      <w:r w:rsidRPr="004F6CB7">
        <w:rPr>
          <w:noProof/>
        </w:rPr>
        <w:t xml:space="preserve"> </w:t>
      </w:r>
      <w:r w:rsidR="00597764">
        <w:rPr>
          <w:noProof/>
        </w:rPr>
        <w:t>- alphabetically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07D1BD54" w:rsidR="00905813" w:rsidRDefault="0059776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ook Title</w:t>
      </w:r>
    </w:p>
    <w:p w14:paraId="070B36E2" w14:textId="03E1E633" w:rsidR="000214AD" w:rsidRDefault="0059776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ISBN</w:t>
      </w:r>
    </w:p>
    <w:p w14:paraId="1406ABF4" w14:textId="1DF2958D" w:rsidR="004100D0" w:rsidRPr="00905813" w:rsidRDefault="009349DD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Year</w:t>
      </w:r>
      <w:r w:rsidR="004100D0">
        <w:rPr>
          <w:rFonts w:ascii="Consolas" w:hAnsi="Consolas"/>
          <w:b/>
          <w:noProof/>
        </w:rPr>
        <w:t>Released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2031"/>
        <w:gridCol w:w="2575"/>
      </w:tblGrid>
      <w:tr w:rsidR="004100D0" w:rsidRPr="00F1231E" w14:paraId="28EAF080" w14:textId="217CBBB8" w:rsidTr="00781617">
        <w:tc>
          <w:tcPr>
            <w:tcW w:w="3438" w:type="dxa"/>
            <w:shd w:val="clear" w:color="auto" w:fill="D9D9D9" w:themeFill="background1" w:themeFillShade="D9"/>
          </w:tcPr>
          <w:p w14:paraId="7F66F99A" w14:textId="598CB1B4" w:rsidR="004100D0" w:rsidRPr="00905813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 Title</w:t>
            </w:r>
          </w:p>
        </w:tc>
        <w:tc>
          <w:tcPr>
            <w:tcW w:w="1652" w:type="dxa"/>
            <w:shd w:val="clear" w:color="auto" w:fill="D9D9D9" w:themeFill="background1" w:themeFillShade="D9"/>
          </w:tcPr>
          <w:p w14:paraId="2C829716" w14:textId="2AE7855E" w:rsidR="004100D0" w:rsidRPr="005500FA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493A5504" w14:textId="4A88383E" w:rsidR="004100D0" w:rsidRDefault="009349DD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  <w:r w:rsidR="004100D0">
              <w:rPr>
                <w:rFonts w:ascii="Consolas" w:hAnsi="Consolas"/>
                <w:b/>
                <w:noProof/>
              </w:rPr>
              <w:t>Released</w:t>
            </w:r>
          </w:p>
        </w:tc>
      </w:tr>
      <w:tr w:rsidR="004100D0" w:rsidRPr="004F6CB7" w14:paraId="17FD5B8F" w14:textId="5DDC45C1" w:rsidTr="00781617">
        <w:tc>
          <w:tcPr>
            <w:tcW w:w="3438" w:type="dxa"/>
          </w:tcPr>
          <w:p w14:paraId="5819193E" w14:textId="5B5039BE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Silent Patien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5EA48F2" w14:textId="16ABE3D6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250301697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666CEC01" w14:textId="7D543D3C" w:rsidR="004100D0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9</w:t>
            </w:r>
          </w:p>
        </w:tc>
      </w:tr>
      <w:tr w:rsidR="00781617" w:rsidRPr="004F6CB7" w14:paraId="76708B5F" w14:textId="7BA6DBF8" w:rsidTr="00781617">
        <w:tc>
          <w:tcPr>
            <w:tcW w:w="3438" w:type="dxa"/>
          </w:tcPr>
          <w:p w14:paraId="6DAE4926" w14:textId="4CAB1BE1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Becom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2392C97" w14:textId="403C1323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524763138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B51B1BA" w14:textId="2466B7B1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3E1CD4C8" w14:textId="181C177F" w:rsidTr="00781617">
        <w:tc>
          <w:tcPr>
            <w:tcW w:w="3438" w:type="dxa"/>
          </w:tcPr>
          <w:p w14:paraId="569FB8A4" w14:textId="70DFECBD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Educated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487B529B" w14:textId="556B213A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99590504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08BE1E55" w14:textId="3956F5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5F5A18FF" w14:textId="009E6964" w:rsidTr="00781617">
        <w:tc>
          <w:tcPr>
            <w:tcW w:w="3438" w:type="dxa"/>
          </w:tcPr>
          <w:p w14:paraId="731BD9A4" w14:textId="4B6BF8B8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Great Alon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0E795261" w14:textId="4FB0375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1257723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583DD1E1" w14:textId="1FE508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49BFC6A6" w14:textId="56A9998D" w:rsidTr="00781617">
        <w:tc>
          <w:tcPr>
            <w:tcW w:w="3438" w:type="dxa"/>
          </w:tcPr>
          <w:p w14:paraId="1E7DCC99" w14:textId="359A99B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Where the Crawdads S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B1EDAE1" w14:textId="5DEADF6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73521909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374A258" w14:textId="749F6534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1434B24C" w14:textId="6C84E7ED" w:rsidTr="00781617">
        <w:tc>
          <w:tcPr>
            <w:tcW w:w="3438" w:type="dxa"/>
          </w:tcPr>
          <w:p w14:paraId="136A21E0" w14:textId="2B4D73E0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A Storm of Swords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69A258C7" w14:textId="02F177B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553106633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1C266C2" w14:textId="06C5E61B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0</w:t>
            </w:r>
          </w:p>
        </w:tc>
      </w:tr>
      <w:tr w:rsidR="004100D0" w:rsidRPr="004F6CB7" w14:paraId="54E9174C" w14:textId="59ECFD76" w:rsidTr="00781617">
        <w:tc>
          <w:tcPr>
            <w:tcW w:w="3438" w:type="dxa"/>
          </w:tcPr>
          <w:p w14:paraId="13395C82" w14:textId="563470CB" w:rsidR="004100D0" w:rsidRPr="00720506" w:rsidRDefault="004100D0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652" w:type="dxa"/>
          </w:tcPr>
          <w:p w14:paraId="1A9EB095" w14:textId="726F7AE6" w:rsidR="004100D0" w:rsidRDefault="004100D0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73C481AA" w14:textId="77777777" w:rsidR="004100D0" w:rsidRDefault="004100D0" w:rsidP="00720506">
            <w:pPr>
              <w:jc w:val="center"/>
              <w:rPr>
                <w:rFonts w:ascii="Consolas" w:hAnsi="Consolas"/>
              </w:rPr>
            </w:pPr>
          </w:p>
        </w:tc>
      </w:tr>
    </w:tbl>
    <w:p w14:paraId="5D34B122" w14:textId="7DF9378C" w:rsidR="000214AD" w:rsidRPr="00CE0C6C" w:rsidRDefault="00EB20AD" w:rsidP="000214AD">
      <w:pPr>
        <w:pStyle w:val="Heading2"/>
        <w:rPr>
          <w:noProof/>
        </w:rPr>
      </w:pPr>
      <w:r>
        <w:rPr>
          <w:noProof/>
        </w:rPr>
        <w:t>Books by Genre</w:t>
      </w:r>
    </w:p>
    <w:p w14:paraId="0182FBDE" w14:textId="045DEF12" w:rsidR="00EB20AD" w:rsidRPr="004F6CB7" w:rsidRDefault="00EB20AD" w:rsidP="00EB20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ok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EB20AD">
        <w:rPr>
          <w:rFonts w:ascii="Consolas" w:hAnsi="Consolas"/>
          <w:b/>
          <w:bCs/>
          <w:noProof/>
        </w:rPr>
        <w:t>'</w:t>
      </w:r>
      <w:r w:rsidR="00855711">
        <w:rPr>
          <w:rFonts w:ascii="Consolas" w:hAnsi="Consolas"/>
          <w:b/>
          <w:bCs/>
          <w:noProof/>
        </w:rPr>
        <w:t>Biography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or</w:t>
      </w:r>
      <w:r w:rsidR="00855711">
        <w:rPr>
          <w:noProof/>
        </w:rPr>
        <w:t xml:space="preserve"> </w:t>
      </w:r>
      <w:r w:rsidRPr="00EB20AD">
        <w:rPr>
          <w:rFonts w:ascii="Consolas" w:hAnsi="Consolas"/>
          <w:b/>
          <w:bCs/>
          <w:noProof/>
        </w:rPr>
        <w:t>'</w:t>
      </w:r>
      <w:r w:rsidR="00855711" w:rsidRPr="00EB20AD">
        <w:rPr>
          <w:rFonts w:ascii="Consolas" w:hAnsi="Consolas"/>
          <w:b/>
          <w:bCs/>
          <w:noProof/>
        </w:rPr>
        <w:t>Historical Fiction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genr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Genre</w:t>
      </w:r>
      <w:r>
        <w:rPr>
          <w:noProof/>
        </w:rPr>
        <w:t xml:space="preserve">, and then by </w:t>
      </w:r>
      <w:r w:rsidRPr="00EB20AD">
        <w:rPr>
          <w:b/>
          <w:bCs/>
          <w:noProof/>
        </w:rPr>
        <w:t>book title</w:t>
      </w:r>
      <w:r>
        <w:rPr>
          <w:noProof/>
        </w:rPr>
        <w:t xml:space="preserve"> – </w:t>
      </w:r>
      <w:r w:rsidRPr="00EB20AD">
        <w:rPr>
          <w:b/>
          <w:bCs/>
          <w:noProof/>
        </w:rPr>
        <w:t>alphabetically</w:t>
      </w:r>
      <w:r>
        <w:rPr>
          <w:noProof/>
        </w:rPr>
        <w:t>.</w:t>
      </w:r>
    </w:p>
    <w:p w14:paraId="190527CD" w14:textId="77777777" w:rsidR="00EB20AD" w:rsidRPr="004F6CB7" w:rsidRDefault="00EB20AD" w:rsidP="00EB20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5D4A722" w14:textId="77777777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7A1CA983" w14:textId="265AE509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38A00D3D" w14:textId="7E2C0310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6F28A05E" w14:textId="5F2A818F" w:rsidR="00EB20AD" w:rsidRPr="00493A09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855711" w:rsidRPr="004F6CB7" w14:paraId="23C0CDEF" w14:textId="77777777" w:rsidTr="004119E2">
        <w:tc>
          <w:tcPr>
            <w:tcW w:w="1190" w:type="dxa"/>
            <w:shd w:val="clear" w:color="auto" w:fill="D9D9D9" w:themeFill="background1" w:themeFillShade="D9"/>
          </w:tcPr>
          <w:p w14:paraId="73F1F724" w14:textId="77777777" w:rsidR="00855711" w:rsidRPr="00493A09" w:rsidRDefault="00855711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24A31950" w14:textId="08114CB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200EE802" w14:textId="0560A81F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76E75550" w14:textId="61DFEE4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855711" w:rsidRPr="00D679E8" w14:paraId="4FE787B9" w14:textId="77777777" w:rsidTr="004119E2">
        <w:tc>
          <w:tcPr>
            <w:tcW w:w="1190" w:type="dxa"/>
          </w:tcPr>
          <w:p w14:paraId="36A904A5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</w:t>
            </w:r>
          </w:p>
        </w:tc>
        <w:tc>
          <w:tcPr>
            <w:tcW w:w="4085" w:type="dxa"/>
          </w:tcPr>
          <w:p w14:paraId="0D23F7F9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ecoming</w:t>
            </w:r>
          </w:p>
        </w:tc>
        <w:tc>
          <w:tcPr>
            <w:tcW w:w="1881" w:type="dxa"/>
          </w:tcPr>
          <w:p w14:paraId="37ECD09E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1524763138</w:t>
            </w:r>
          </w:p>
        </w:tc>
        <w:tc>
          <w:tcPr>
            <w:tcW w:w="2337" w:type="dxa"/>
          </w:tcPr>
          <w:p w14:paraId="130C09FA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iography</w:t>
            </w:r>
          </w:p>
        </w:tc>
      </w:tr>
      <w:tr w:rsidR="00855711" w:rsidRPr="00D679E8" w14:paraId="7262E908" w14:textId="77777777" w:rsidTr="004119E2">
        <w:tc>
          <w:tcPr>
            <w:tcW w:w="1190" w:type="dxa"/>
          </w:tcPr>
          <w:p w14:paraId="004E9E2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25</w:t>
            </w:r>
          </w:p>
        </w:tc>
        <w:tc>
          <w:tcPr>
            <w:tcW w:w="4085" w:type="dxa"/>
          </w:tcPr>
          <w:p w14:paraId="6314E3E6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Anna Karenina</w:t>
            </w:r>
          </w:p>
        </w:tc>
        <w:tc>
          <w:tcPr>
            <w:tcW w:w="1881" w:type="dxa"/>
          </w:tcPr>
          <w:p w14:paraId="3377EA3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3035008</w:t>
            </w:r>
          </w:p>
        </w:tc>
        <w:tc>
          <w:tcPr>
            <w:tcW w:w="2337" w:type="dxa"/>
          </w:tcPr>
          <w:p w14:paraId="1A60106D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7894DADE" w14:textId="77777777" w:rsidTr="004119E2">
        <w:tc>
          <w:tcPr>
            <w:tcW w:w="1190" w:type="dxa"/>
          </w:tcPr>
          <w:p w14:paraId="5792C407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3</w:t>
            </w:r>
          </w:p>
        </w:tc>
        <w:tc>
          <w:tcPr>
            <w:tcW w:w="4085" w:type="dxa"/>
          </w:tcPr>
          <w:p w14:paraId="34771E94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Crime and Punishment</w:t>
            </w:r>
          </w:p>
        </w:tc>
        <w:tc>
          <w:tcPr>
            <w:tcW w:w="1881" w:type="dxa"/>
          </w:tcPr>
          <w:p w14:paraId="58DCEC0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0449136</w:t>
            </w:r>
          </w:p>
        </w:tc>
        <w:tc>
          <w:tcPr>
            <w:tcW w:w="2337" w:type="dxa"/>
          </w:tcPr>
          <w:p w14:paraId="2E57C7B3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4E9EDD20" w14:textId="77777777" w:rsidTr="004119E2">
        <w:tc>
          <w:tcPr>
            <w:tcW w:w="1190" w:type="dxa"/>
          </w:tcPr>
          <w:p w14:paraId="019D636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0DF9FC92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A5B2456" w14:textId="77777777" w:rsidR="00855711" w:rsidRPr="00D679E8" w:rsidRDefault="00855711" w:rsidP="004119E2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258DDE8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1BBE7096" w14:textId="77777777" w:rsidR="00855711" w:rsidRPr="00855711" w:rsidRDefault="00855711" w:rsidP="00855711"/>
    <w:p w14:paraId="7F34ACB3" w14:textId="52193A0E" w:rsidR="000214AD" w:rsidRPr="00CE0C6C" w:rsidRDefault="00936695" w:rsidP="000214AD">
      <w:pPr>
        <w:pStyle w:val="Heading2"/>
        <w:rPr>
          <w:noProof/>
        </w:rPr>
      </w:pPr>
      <w:r>
        <w:rPr>
          <w:noProof/>
        </w:rPr>
        <w:t>Libraries Missing Specific Genre</w:t>
      </w:r>
    </w:p>
    <w:p w14:paraId="22D2523B" w14:textId="7EB9EA9E" w:rsidR="000214AD" w:rsidRPr="004F6CB7" w:rsidRDefault="00936695" w:rsidP="000214AD">
      <w:pPr>
        <w:rPr>
          <w:noProof/>
        </w:rPr>
      </w:pPr>
      <w:r w:rsidRPr="00936695">
        <w:rPr>
          <w:noProof/>
        </w:rPr>
        <w:t xml:space="preserve">Select all </w:t>
      </w:r>
      <w:r w:rsidRPr="00936695">
        <w:rPr>
          <w:b/>
          <w:bCs/>
          <w:noProof/>
        </w:rPr>
        <w:t>l</w:t>
      </w:r>
      <w:r w:rsidR="004039E6">
        <w:rPr>
          <w:b/>
          <w:bCs/>
          <w:noProof/>
        </w:rPr>
        <w:t>i</w:t>
      </w:r>
      <w:r w:rsidRPr="00936695">
        <w:rPr>
          <w:b/>
          <w:bCs/>
          <w:noProof/>
        </w:rPr>
        <w:t>braries that do not have any books of a specific genre</w:t>
      </w:r>
      <w:r w:rsidRPr="00936695">
        <w:rPr>
          <w:noProof/>
        </w:rPr>
        <w:t xml:space="preserve"> (</w:t>
      </w:r>
      <w:r w:rsidRPr="00936695">
        <w:rPr>
          <w:rFonts w:ascii="Consolas" w:hAnsi="Consolas"/>
          <w:b/>
          <w:bCs/>
          <w:noProof/>
        </w:rPr>
        <w:t>'M</w:t>
      </w:r>
      <w:r w:rsidR="003000FD">
        <w:rPr>
          <w:rFonts w:ascii="Consolas" w:hAnsi="Consolas"/>
          <w:b/>
          <w:bCs/>
          <w:noProof/>
        </w:rPr>
        <w:t>y</w:t>
      </w:r>
      <w:r w:rsidRPr="00936695">
        <w:rPr>
          <w:rFonts w:ascii="Consolas" w:hAnsi="Consolas"/>
          <w:b/>
          <w:bCs/>
          <w:noProof/>
        </w:rPr>
        <w:t>stery'</w:t>
      </w:r>
      <w:r w:rsidRPr="00936695">
        <w:rPr>
          <w:noProof/>
        </w:rPr>
        <w:t>). Order the results by the name of the library in ascending order</w:t>
      </w:r>
      <w:r w:rsidR="00E81F6B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67C22A3F" w:rsidR="000214AD" w:rsidRPr="00B92454" w:rsidRDefault="0093669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5602D1E7" w14:textId="54FBBFDD" w:rsidR="000214AD" w:rsidRPr="004F6CB7" w:rsidRDefault="00936695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444DA428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38330081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7B0291" w:rsidRPr="00DC597E" w14:paraId="52A2C453" w14:textId="77777777" w:rsidTr="00E81F6B">
        <w:tc>
          <w:tcPr>
            <w:tcW w:w="3982" w:type="dxa"/>
          </w:tcPr>
          <w:p w14:paraId="2BB5E823" w14:textId="4B5AFA5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 and Prose</w:t>
            </w:r>
          </w:p>
        </w:tc>
        <w:tc>
          <w:tcPr>
            <w:tcW w:w="5924" w:type="dxa"/>
          </w:tcPr>
          <w:p w14:paraId="7C974799" w14:textId="262F087A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@example.com</w:t>
            </w:r>
          </w:p>
        </w:tc>
      </w:tr>
      <w:tr w:rsidR="007B0291" w:rsidRPr="00DC597E" w14:paraId="6533E8E6" w14:textId="77777777" w:rsidTr="00E81F6B">
        <w:tc>
          <w:tcPr>
            <w:tcW w:w="3982" w:type="dxa"/>
          </w:tcPr>
          <w:p w14:paraId="7B599AB8" w14:textId="3C4FC61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's City of Books</w:t>
            </w:r>
          </w:p>
        </w:tc>
        <w:tc>
          <w:tcPr>
            <w:tcW w:w="5924" w:type="dxa"/>
          </w:tcPr>
          <w:p w14:paraId="379188A5" w14:textId="53F8EEC5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s@example.com</w:t>
            </w:r>
          </w:p>
        </w:tc>
      </w:tr>
      <w:tr w:rsidR="007B0291" w:rsidRPr="00DC597E" w14:paraId="7E9EC821" w14:textId="77777777" w:rsidTr="00E81F6B">
        <w:tc>
          <w:tcPr>
            <w:tcW w:w="3982" w:type="dxa"/>
          </w:tcPr>
          <w:p w14:paraId="5691D0EE" w14:textId="0A371A4E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 Bookstore</w:t>
            </w:r>
          </w:p>
        </w:tc>
        <w:tc>
          <w:tcPr>
            <w:tcW w:w="5924" w:type="dxa"/>
          </w:tcPr>
          <w:p w14:paraId="33091607" w14:textId="2A1B6AA7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@example.com</w:t>
            </w:r>
          </w:p>
        </w:tc>
      </w:tr>
      <w:tr w:rsidR="007B0291" w:rsidRPr="00DC597E" w14:paraId="4C2C7A78" w14:textId="77777777" w:rsidTr="00E81F6B">
        <w:tc>
          <w:tcPr>
            <w:tcW w:w="3982" w:type="dxa"/>
          </w:tcPr>
          <w:p w14:paraId="30CE1A47" w14:textId="75EB94EF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 Cover</w:t>
            </w:r>
          </w:p>
        </w:tc>
        <w:tc>
          <w:tcPr>
            <w:tcW w:w="5924" w:type="dxa"/>
          </w:tcPr>
          <w:p w14:paraId="6DD2D46E" w14:textId="2A63EFC6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@example.com</w:t>
            </w:r>
          </w:p>
        </w:tc>
      </w:tr>
    </w:tbl>
    <w:p w14:paraId="137A99EC" w14:textId="5B806398" w:rsidR="000214AD" w:rsidRPr="00CE0C6C" w:rsidRDefault="00B77DD4" w:rsidP="000214AD">
      <w:pPr>
        <w:pStyle w:val="Heading2"/>
        <w:rPr>
          <w:noProof/>
        </w:rPr>
      </w:pPr>
      <w:r>
        <w:rPr>
          <w:noProof/>
        </w:rPr>
        <w:t xml:space="preserve">First </w:t>
      </w:r>
      <w:r w:rsidR="007B0291">
        <w:rPr>
          <w:noProof/>
        </w:rPr>
        <w:t>3 Books</w:t>
      </w:r>
    </w:p>
    <w:p w14:paraId="34873E68" w14:textId="0567047B" w:rsidR="007B0291" w:rsidRDefault="007B0291" w:rsidP="007B0291">
      <w:pPr>
        <w:rPr>
          <w:noProof/>
        </w:rPr>
      </w:pPr>
      <w:r>
        <w:rPr>
          <w:noProof/>
        </w:rPr>
        <w:t>Your task is to write a query to select the first 3 books from the library database (LibraryDb) that meet the following criteria:</w:t>
      </w:r>
    </w:p>
    <w:p w14:paraId="59F72F14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B0291">
        <w:rPr>
          <w:b/>
          <w:bCs/>
          <w:noProof/>
        </w:rPr>
        <w:t>published after the year 2000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and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contains the letter 'a' in the book title</w:t>
      </w:r>
      <w:r>
        <w:rPr>
          <w:noProof/>
        </w:rPr>
        <w:t xml:space="preserve">, </w:t>
      </w:r>
    </w:p>
    <w:p w14:paraId="4371DE8B" w14:textId="5C2386CC" w:rsidR="007B0291" w:rsidRDefault="007B0291" w:rsidP="007E616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>OR</w:t>
      </w:r>
    </w:p>
    <w:p w14:paraId="02734E45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E6161">
        <w:rPr>
          <w:b/>
          <w:bCs/>
          <w:noProof/>
        </w:rPr>
        <w:t>published before 1950</w:t>
      </w:r>
      <w:r>
        <w:rPr>
          <w:noProof/>
        </w:rPr>
        <w:t xml:space="preserve"> </w:t>
      </w:r>
      <w:r w:rsidRPr="007E6161">
        <w:rPr>
          <w:b/>
          <w:bCs/>
          <w:noProof/>
        </w:rPr>
        <w:t>and the genre name contains the word 'Fantasy'</w:t>
      </w:r>
      <w:r>
        <w:rPr>
          <w:noProof/>
        </w:rPr>
        <w:t>.</w:t>
      </w:r>
    </w:p>
    <w:p w14:paraId="7FCD1A15" w14:textId="41A22B61" w:rsidR="00886480" w:rsidRPr="00505377" w:rsidRDefault="007B0291" w:rsidP="007B0291">
      <w:pPr>
        <w:rPr>
          <w:b/>
          <w:bCs/>
          <w:noProof/>
          <w:lang w:val="bg-BG"/>
        </w:rPr>
      </w:pPr>
      <w:r>
        <w:rPr>
          <w:noProof/>
        </w:rPr>
        <w:t xml:space="preserve">The results should be </w:t>
      </w:r>
      <w:r w:rsidRPr="007E6161">
        <w:rPr>
          <w:b/>
          <w:bCs/>
          <w:noProof/>
        </w:rPr>
        <w:t>ordered by the book title in ascending order</w:t>
      </w:r>
      <w:r>
        <w:rPr>
          <w:noProof/>
        </w:rPr>
        <w:t xml:space="preserve">, and </w:t>
      </w:r>
      <w:r w:rsidRPr="007E6161">
        <w:rPr>
          <w:b/>
          <w:bCs/>
          <w:noProof/>
        </w:rPr>
        <w:t>then by the year published in descending</w:t>
      </w:r>
      <w:r>
        <w:rPr>
          <w:noProof/>
        </w:rPr>
        <w:t xml:space="preserve"> order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lastRenderedPageBreak/>
        <w:t>Required columns:</w:t>
      </w:r>
    </w:p>
    <w:p w14:paraId="40BE53FE" w14:textId="7A8A2751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</w:t>
      </w:r>
      <w:r w:rsidR="007E6161">
        <w:rPr>
          <w:rFonts w:ascii="Consolas" w:hAnsi="Consolas"/>
          <w:b/>
          <w:bCs/>
          <w:noProof/>
        </w:rPr>
        <w:t>itle</w:t>
      </w:r>
    </w:p>
    <w:p w14:paraId="60A910BC" w14:textId="7F39AD12" w:rsidR="000214AD" w:rsidRPr="002C16A9" w:rsidRDefault="007E616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DD90B74" w14:textId="2DC4CC4E" w:rsidR="00B77DD4" w:rsidRPr="002C16A9" w:rsidRDefault="007E6161" w:rsidP="007E616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8"/>
        <w:gridCol w:w="1440"/>
        <w:gridCol w:w="3074"/>
      </w:tblGrid>
      <w:tr w:rsidR="007E6161" w:rsidRPr="00714DC0" w14:paraId="12E6834F" w14:textId="562A7656" w:rsidTr="007E6161">
        <w:trPr>
          <w:trHeight w:val="309"/>
        </w:trPr>
        <w:tc>
          <w:tcPr>
            <w:tcW w:w="2268" w:type="dxa"/>
            <w:shd w:val="clear" w:color="auto" w:fill="D9D9D9" w:themeFill="background1" w:themeFillShade="D9"/>
          </w:tcPr>
          <w:p w14:paraId="3542A827" w14:textId="40203397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939BD87" w14:textId="6E18CDA3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3074" w:type="dxa"/>
            <w:shd w:val="clear" w:color="auto" w:fill="D9D9D9" w:themeFill="background1" w:themeFillShade="D9"/>
          </w:tcPr>
          <w:p w14:paraId="1728CA53" w14:textId="77B7DA3C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7E6161" w:rsidRPr="0098215E" w14:paraId="1D7119B4" w14:textId="5261C9FA" w:rsidTr="007E6161">
        <w:trPr>
          <w:trHeight w:val="266"/>
        </w:trPr>
        <w:tc>
          <w:tcPr>
            <w:tcW w:w="2268" w:type="dxa"/>
          </w:tcPr>
          <w:p w14:paraId="3048272C" w14:textId="365B4948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Educated</w:t>
            </w:r>
          </w:p>
        </w:tc>
        <w:tc>
          <w:tcPr>
            <w:tcW w:w="1440" w:type="dxa"/>
          </w:tcPr>
          <w:p w14:paraId="5B1382AC" w14:textId="7A8A5E7A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1688E976" w14:textId="16696832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Memoir</w:t>
            </w:r>
          </w:p>
        </w:tc>
      </w:tr>
      <w:tr w:rsidR="007E6161" w:rsidRPr="0098215E" w14:paraId="527DD2F2" w14:textId="4E22476A" w:rsidTr="007E6161">
        <w:trPr>
          <w:trHeight w:val="320"/>
        </w:trPr>
        <w:tc>
          <w:tcPr>
            <w:tcW w:w="2268" w:type="dxa"/>
          </w:tcPr>
          <w:p w14:paraId="16F3CCF5" w14:textId="759EDF7A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Great Alone</w:t>
            </w:r>
          </w:p>
        </w:tc>
        <w:tc>
          <w:tcPr>
            <w:tcW w:w="1440" w:type="dxa"/>
          </w:tcPr>
          <w:p w14:paraId="220AA02F" w14:textId="1E2115C7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0CAFE200" w14:textId="0C787B57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Historical Fiction</w:t>
            </w:r>
          </w:p>
        </w:tc>
      </w:tr>
      <w:tr w:rsidR="007E6161" w:rsidRPr="0098215E" w14:paraId="56D28F3C" w14:textId="5BD22FF5" w:rsidTr="007E6161">
        <w:trPr>
          <w:trHeight w:val="266"/>
        </w:trPr>
        <w:tc>
          <w:tcPr>
            <w:tcW w:w="2268" w:type="dxa"/>
          </w:tcPr>
          <w:p w14:paraId="4012698D" w14:textId="48F326E3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Hobbit</w:t>
            </w:r>
          </w:p>
        </w:tc>
        <w:tc>
          <w:tcPr>
            <w:tcW w:w="1440" w:type="dxa"/>
          </w:tcPr>
          <w:p w14:paraId="1D6825AF" w14:textId="122CD37B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1937</w:t>
            </w:r>
          </w:p>
        </w:tc>
        <w:tc>
          <w:tcPr>
            <w:tcW w:w="3074" w:type="dxa"/>
          </w:tcPr>
          <w:p w14:paraId="3F7A6DC9" w14:textId="5D5E8776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Fantasy</w:t>
            </w:r>
          </w:p>
        </w:tc>
      </w:tr>
    </w:tbl>
    <w:p w14:paraId="3919E8A2" w14:textId="681EBD73" w:rsidR="000214AD" w:rsidRPr="00CE0C6C" w:rsidRDefault="00250A87" w:rsidP="000214AD">
      <w:pPr>
        <w:pStyle w:val="Heading2"/>
        <w:rPr>
          <w:noProof/>
        </w:rPr>
      </w:pPr>
      <w:r>
        <w:rPr>
          <w:noProof/>
        </w:rPr>
        <w:t>Authors from the UK</w:t>
      </w:r>
    </w:p>
    <w:p w14:paraId="31FE5356" w14:textId="4923C981" w:rsidR="000214AD" w:rsidRPr="004F6CB7" w:rsidRDefault="002B6E8E" w:rsidP="000214AD">
      <w:pPr>
        <w:rPr>
          <w:noProof/>
        </w:rPr>
      </w:pPr>
      <w:r w:rsidRPr="002B6E8E">
        <w:rPr>
          <w:noProof/>
        </w:rPr>
        <w:t xml:space="preserve">Your task is to write a query to </w:t>
      </w:r>
      <w:r w:rsidRPr="00250A87">
        <w:rPr>
          <w:b/>
          <w:bCs/>
          <w:noProof/>
        </w:rPr>
        <w:t>select all authors from the UK</w:t>
      </w:r>
      <w:r w:rsidR="00250A87" w:rsidRPr="00250A87">
        <w:rPr>
          <w:noProof/>
        </w:rPr>
        <w:t xml:space="preserve"> (their PostAddress contains 'UK')</w:t>
      </w:r>
      <w:r w:rsidRPr="00250A87">
        <w:rPr>
          <w:noProof/>
        </w:rPr>
        <w:t xml:space="preserve">. </w:t>
      </w:r>
      <w:r w:rsidRPr="002B6E8E">
        <w:rPr>
          <w:noProof/>
        </w:rPr>
        <w:t xml:space="preserve">The address information is stored in the Contacts table under the PostAddress column. The results should be </w:t>
      </w:r>
      <w:r w:rsidRPr="00250A87">
        <w:rPr>
          <w:b/>
          <w:bCs/>
          <w:noProof/>
        </w:rPr>
        <w:t>ordered by the author's name in ascending order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D45D1AB" w:rsidR="00800FD7" w:rsidRDefault="002B6E8E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03EE80B5" w14:textId="7F9B2A0A" w:rsid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2943D5F5" w14:textId="6E748C8A" w:rsidR="002B6E8E" w:rsidRP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  <w:gridCol w:w="3381"/>
      </w:tblGrid>
      <w:tr w:rsidR="002B6E8E" w:rsidRPr="009201EB" w14:paraId="25FD5098" w14:textId="25131216" w:rsidTr="006569A8">
        <w:tc>
          <w:tcPr>
            <w:tcW w:w="3415" w:type="dxa"/>
            <w:shd w:val="clear" w:color="auto" w:fill="D9D9D9" w:themeFill="background1" w:themeFillShade="D9"/>
          </w:tcPr>
          <w:p w14:paraId="2C9BE554" w14:textId="588CE11F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DC1CF33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67A992FB" w14:textId="41EF0CD6" w:rsidR="002B6E8E" w:rsidRDefault="002B6E8E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2B6E8E" w:rsidRPr="009C4F9F" w14:paraId="59AC09E9" w14:textId="60A674B2" w:rsidTr="006569A8">
        <w:tc>
          <w:tcPr>
            <w:tcW w:w="3415" w:type="dxa"/>
          </w:tcPr>
          <w:p w14:paraId="02703322" w14:textId="1ACA80A2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K. Rowling</w:t>
            </w:r>
          </w:p>
        </w:tc>
        <w:tc>
          <w:tcPr>
            <w:tcW w:w="3381" w:type="dxa"/>
          </w:tcPr>
          <w:p w14:paraId="6261B6BB" w14:textId="7FC9472C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k@example.com</w:t>
            </w:r>
          </w:p>
        </w:tc>
        <w:tc>
          <w:tcPr>
            <w:tcW w:w="3381" w:type="dxa"/>
          </w:tcPr>
          <w:p w14:paraId="6CD7A987" w14:textId="42584D0C" w:rsid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100 Kings Rd, London, UK</w:t>
            </w:r>
          </w:p>
        </w:tc>
      </w:tr>
      <w:tr w:rsidR="002B6E8E" w:rsidRPr="009C4F9F" w14:paraId="081A79F3" w14:textId="77777777" w:rsidTr="006569A8">
        <w:tc>
          <w:tcPr>
            <w:tcW w:w="3415" w:type="dxa"/>
          </w:tcPr>
          <w:p w14:paraId="008E38C3" w14:textId="5090A485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R.R. Tolkien</w:t>
            </w:r>
          </w:p>
        </w:tc>
        <w:tc>
          <w:tcPr>
            <w:tcW w:w="3381" w:type="dxa"/>
          </w:tcPr>
          <w:p w14:paraId="6B2447D6" w14:textId="58045004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rr@example.com</w:t>
            </w:r>
          </w:p>
        </w:tc>
        <w:tc>
          <w:tcPr>
            <w:tcW w:w="3381" w:type="dxa"/>
          </w:tcPr>
          <w:p w14:paraId="69E4C305" w14:textId="387E9128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221B Baker St, London, UK</w:t>
            </w:r>
          </w:p>
        </w:tc>
      </w:tr>
    </w:tbl>
    <w:p w14:paraId="433DA43A" w14:textId="0E6CEFB8" w:rsidR="000214AD" w:rsidRPr="004F6CB7" w:rsidRDefault="0003516B" w:rsidP="000214AD">
      <w:pPr>
        <w:pStyle w:val="Heading2"/>
        <w:rPr>
          <w:noProof/>
        </w:rPr>
      </w:pPr>
      <w:r>
        <w:rPr>
          <w:noProof/>
        </w:rPr>
        <w:t>Memoirs in NY</w:t>
      </w:r>
    </w:p>
    <w:p w14:paraId="632F75FA" w14:textId="333EAA91" w:rsidR="00045B05" w:rsidRDefault="0003516B" w:rsidP="00045B05">
      <w:pPr>
        <w:rPr>
          <w:noProof/>
        </w:rPr>
      </w:pPr>
      <w:bookmarkStart w:id="1" w:name="_Hlk83282235"/>
      <w:r w:rsidRPr="00923F79">
        <w:t xml:space="preserve">Your task is to write a query to </w:t>
      </w:r>
      <w:r w:rsidRPr="00923F79">
        <w:rPr>
          <w:b/>
          <w:bCs/>
        </w:rPr>
        <w:t xml:space="preserve">select </w:t>
      </w:r>
      <w:r w:rsidR="00052484">
        <w:rPr>
          <w:b/>
          <w:bCs/>
        </w:rPr>
        <w:t>details</w:t>
      </w:r>
      <w:r w:rsidRPr="00923F79">
        <w:rPr>
          <w:b/>
          <w:bCs/>
        </w:rPr>
        <w:t xml:space="preserve"> </w:t>
      </w:r>
      <w:r w:rsidR="00052484">
        <w:rPr>
          <w:b/>
          <w:bCs/>
        </w:rPr>
        <w:t>for</w:t>
      </w:r>
      <w:r w:rsidRPr="00923F79">
        <w:rPr>
          <w:b/>
          <w:bCs/>
        </w:rPr>
        <w:t xml:space="preserve"> books </w:t>
      </w:r>
      <w:r w:rsidR="005B4357">
        <w:rPr>
          <w:b/>
          <w:bCs/>
        </w:rPr>
        <w:t>of a specific genre -'</w:t>
      </w:r>
      <w:r w:rsidR="004039E6">
        <w:rPr>
          <w:b/>
          <w:bCs/>
        </w:rPr>
        <w:t>Memoirs</w:t>
      </w:r>
      <w:proofErr w:type="gramStart"/>
      <w:r w:rsidR="005B4357">
        <w:rPr>
          <w:b/>
          <w:bCs/>
        </w:rPr>
        <w:t>', and</w:t>
      </w:r>
      <w:proofErr w:type="gramEnd"/>
      <w:r w:rsidR="005B4357">
        <w:rPr>
          <w:b/>
          <w:bCs/>
        </w:rPr>
        <w:t xml:space="preserve"> are sold in libraries </w:t>
      </w:r>
      <w:r w:rsidRPr="00923F79">
        <w:rPr>
          <w:b/>
          <w:bCs/>
        </w:rPr>
        <w:t xml:space="preserve">located in </w:t>
      </w:r>
      <w:r w:rsidR="00041EFE">
        <w:rPr>
          <w:b/>
          <w:bCs/>
        </w:rPr>
        <w:t>Denver</w:t>
      </w:r>
      <w:r>
        <w:rPr>
          <w:b/>
          <w:bCs/>
        </w:rPr>
        <w:t xml:space="preserve"> - </w:t>
      </w:r>
      <w:r w:rsidRPr="0003516B">
        <w:rPr>
          <w:b/>
          <w:bCs/>
          <w:noProof/>
        </w:rPr>
        <w:t>their PostAddress contains '</w:t>
      </w:r>
      <w:r w:rsidR="00041EFE">
        <w:rPr>
          <w:b/>
          <w:bCs/>
          <w:noProof/>
        </w:rPr>
        <w:t>Denver</w:t>
      </w:r>
      <w:r w:rsidRPr="0003516B">
        <w:rPr>
          <w:b/>
          <w:bCs/>
          <w:noProof/>
        </w:rPr>
        <w:t>'</w:t>
      </w:r>
      <w:r w:rsidRPr="00923F79">
        <w:t xml:space="preserve">. </w:t>
      </w:r>
      <w:r w:rsidR="00041EFE" w:rsidRPr="00041EFE">
        <w:rPr>
          <w:b/>
          <w:bCs/>
        </w:rPr>
        <w:t>Order</w:t>
      </w:r>
      <w:r w:rsidR="00041EFE">
        <w:t xml:space="preserve"> the result </w:t>
      </w:r>
      <w:r w:rsidR="00041EFE" w:rsidRPr="00041EFE">
        <w:rPr>
          <w:b/>
          <w:bCs/>
        </w:rPr>
        <w:t>by book title</w:t>
      </w:r>
      <w:r w:rsidR="00041EFE">
        <w:t xml:space="preserve"> – alphabetically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9B748FF" w:rsidR="00045B05" w:rsidRDefault="0003516B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2D90CA3C" w14:textId="5512F037" w:rsidR="0003516B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1742B954" w14:textId="573D1D56" w:rsidR="005E5473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0A2F1384" w14:textId="78BC33DF" w:rsidR="0003516B" w:rsidRPr="00CE0227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 Address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358"/>
        <w:gridCol w:w="2340"/>
        <w:gridCol w:w="1674"/>
        <w:gridCol w:w="3546"/>
      </w:tblGrid>
      <w:tr w:rsidR="0003516B" w:rsidRPr="007C75D1" w14:paraId="10468886" w14:textId="2443D20B" w:rsidTr="00041EFE">
        <w:trPr>
          <w:trHeight w:val="314"/>
        </w:trPr>
        <w:tc>
          <w:tcPr>
            <w:tcW w:w="2358" w:type="dxa"/>
            <w:shd w:val="clear" w:color="auto" w:fill="D9D9D9" w:themeFill="background1" w:themeFillShade="D9"/>
          </w:tcPr>
          <w:bookmarkEnd w:id="1"/>
          <w:p w14:paraId="13402967" w14:textId="112BFB53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F810ABE" w14:textId="29BC9358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674" w:type="dxa"/>
            <w:shd w:val="clear" w:color="auto" w:fill="D9D9D9" w:themeFill="background1" w:themeFillShade="D9"/>
          </w:tcPr>
          <w:p w14:paraId="02BDE601" w14:textId="1057C449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3546" w:type="dxa"/>
            <w:shd w:val="clear" w:color="auto" w:fill="D9D9D9" w:themeFill="background1" w:themeFillShade="D9"/>
          </w:tcPr>
          <w:p w14:paraId="58DDA9C4" w14:textId="1DD7DBB5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 Address</w:t>
            </w:r>
          </w:p>
        </w:tc>
      </w:tr>
      <w:tr w:rsidR="00041EFE" w:rsidRPr="008C20B3" w14:paraId="606FC424" w14:textId="77777777" w:rsidTr="00041EFE">
        <w:trPr>
          <w:trHeight w:val="314"/>
        </w:trPr>
        <w:tc>
          <w:tcPr>
            <w:tcW w:w="2358" w:type="dxa"/>
          </w:tcPr>
          <w:p w14:paraId="2F33E35B" w14:textId="31733291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74A5EFD9" w14:textId="2B67B96C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A Tale of Two Cities</w:t>
            </w:r>
          </w:p>
        </w:tc>
        <w:tc>
          <w:tcPr>
            <w:tcW w:w="1674" w:type="dxa"/>
          </w:tcPr>
          <w:p w14:paraId="1CEF5736" w14:textId="4541286B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24F1845E" w14:textId="6FB875F2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  <w:tr w:rsidR="00041EFE" w:rsidRPr="008C20B3" w14:paraId="581917E6" w14:textId="77777777" w:rsidTr="00041EFE">
        <w:trPr>
          <w:trHeight w:val="314"/>
        </w:trPr>
        <w:tc>
          <w:tcPr>
            <w:tcW w:w="2358" w:type="dxa"/>
          </w:tcPr>
          <w:p w14:paraId="5190BF24" w14:textId="1291C665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39019A0D" w14:textId="7D74BF5E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Great Expectations</w:t>
            </w:r>
          </w:p>
        </w:tc>
        <w:tc>
          <w:tcPr>
            <w:tcW w:w="1674" w:type="dxa"/>
          </w:tcPr>
          <w:p w14:paraId="0D7FB3A0" w14:textId="02DE7F93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771ABEDD" w14:textId="2CD0D8C9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0BA1253E" w:rsidR="000214AD" w:rsidRPr="004F6CB7" w:rsidRDefault="00BB0AD2" w:rsidP="000214AD">
      <w:pPr>
        <w:pStyle w:val="Heading2"/>
        <w:rPr>
          <w:noProof/>
        </w:rPr>
      </w:pPr>
      <w:r>
        <w:rPr>
          <w:noProof/>
        </w:rPr>
        <w:t>Authors with Books</w:t>
      </w:r>
    </w:p>
    <w:p w14:paraId="7ACC295A" w14:textId="0037F0D4" w:rsidR="000214AD" w:rsidRDefault="000214AD" w:rsidP="000214AD">
      <w:pPr>
        <w:rPr>
          <w:noProof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BB0AD2">
        <w:rPr>
          <w:rFonts w:ascii="Consolas" w:hAnsi="Consolas"/>
          <w:b/>
          <w:bCs/>
          <w:noProof/>
        </w:rPr>
        <w:t>AuthorsWithBook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> that receives a</w:t>
      </w:r>
      <w:r w:rsidR="00BB0AD2">
        <w:rPr>
          <w:noProof/>
        </w:rPr>
        <w:t>n</w:t>
      </w:r>
      <w:r w:rsidRPr="00821E4A">
        <w:rPr>
          <w:noProof/>
          <w:lang w:val="bg-BG"/>
        </w:rPr>
        <w:t xml:space="preserve"> </w:t>
      </w:r>
      <w:r w:rsidR="00BB0AD2">
        <w:rPr>
          <w:noProof/>
        </w:rPr>
        <w:t>author'</w:t>
      </w:r>
      <w:r w:rsidR="001B693F">
        <w:rPr>
          <w:noProof/>
        </w:rPr>
        <w:t>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0078E9A2" w14:textId="1E13F162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The function will accept an </w:t>
      </w:r>
      <w:r w:rsidRPr="00E31503">
        <w:rPr>
          <w:b/>
          <w:bCs/>
          <w:noProof/>
        </w:rPr>
        <w:t>author's name as a parameter</w:t>
      </w:r>
    </w:p>
    <w:p w14:paraId="2E719117" w14:textId="4BECA225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It will join the relevant tables to </w:t>
      </w:r>
      <w:r w:rsidRPr="00E31503">
        <w:rPr>
          <w:b/>
          <w:bCs/>
          <w:noProof/>
        </w:rPr>
        <w:t>count the total number of books by that author available in all libraries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49414326" w:rsidR="000214AD" w:rsidRDefault="000214AD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4D072E">
              <w:rPr>
                <w:rFonts w:ascii="Consolas" w:hAnsi="Consolas"/>
                <w:b/>
                <w:bCs/>
                <w:noProof/>
              </w:rPr>
              <w:t>AuthorsWithBook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4D072E" w:rsidRPr="004D072E">
              <w:rPr>
                <w:rFonts w:ascii="Consolas" w:hAnsi="Consolas" w:cs="Consolas"/>
                <w:b/>
                <w:color w:val="FF0000"/>
              </w:rPr>
              <w:t>J.K. Rowling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FA637B8" w:rsidR="000214AD" w:rsidRPr="0025488E" w:rsidRDefault="004D072E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6FF1BC72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</w:t>
      </w:r>
      <w:r w:rsidR="00911F87">
        <w:rPr>
          <w:noProof/>
        </w:rPr>
        <w:t>for Books from a Specific Genre</w:t>
      </w:r>
    </w:p>
    <w:p w14:paraId="6E06865F" w14:textId="0D843569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911F87">
        <w:rPr>
          <w:rFonts w:ascii="Consolas" w:hAnsi="Consolas"/>
          <w:b/>
          <w:bCs/>
          <w:noProof/>
        </w:rPr>
        <w:t>Genre</w:t>
      </w:r>
      <w:r w:rsidRPr="007809F9">
        <w:rPr>
          <w:rFonts w:ascii="Consolas" w:hAnsi="Consolas"/>
          <w:b/>
          <w:bCs/>
          <w:noProof/>
        </w:rPr>
        <w:t>(@</w:t>
      </w:r>
      <w:r w:rsidR="00911F87">
        <w:rPr>
          <w:rFonts w:ascii="Consolas" w:hAnsi="Consolas"/>
          <w:b/>
          <w:bCs/>
          <w:noProof/>
        </w:rPr>
        <w:t>genre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911F87">
        <w:rPr>
          <w:noProof/>
        </w:rPr>
        <w:t>genre</w:t>
      </w:r>
      <w:r w:rsidR="005D7C04">
        <w:rPr>
          <w:noProof/>
        </w:rPr>
        <w:t xml:space="preserve"> name</w:t>
      </w:r>
      <w:r w:rsidR="00911F87">
        <w:rPr>
          <w:noProof/>
        </w:rPr>
        <w:t xml:space="preserve"> as a parameter</w:t>
      </w:r>
      <w:r w:rsidRPr="00A12EC4">
        <w:rPr>
          <w:noProof/>
        </w:rPr>
        <w:t xml:space="preserve">. The procedure must print full information about </w:t>
      </w:r>
      <w:r w:rsidRPr="00911F87">
        <w:rPr>
          <w:b/>
          <w:bCs/>
          <w:noProof/>
        </w:rPr>
        <w:t xml:space="preserve">all </w:t>
      </w:r>
      <w:r w:rsidR="00911F87" w:rsidRPr="00911F87">
        <w:rPr>
          <w:b/>
          <w:bCs/>
          <w:noProof/>
        </w:rPr>
        <w:t>books</w:t>
      </w:r>
      <w:r w:rsidRPr="00911F87">
        <w:rPr>
          <w:b/>
          <w:bCs/>
          <w:noProof/>
        </w:rPr>
        <w:t xml:space="preserve"> </w:t>
      </w:r>
      <w:r w:rsidR="004065D2" w:rsidRPr="00911F87">
        <w:rPr>
          <w:b/>
          <w:bCs/>
          <w:noProof/>
        </w:rPr>
        <w:t xml:space="preserve">that </w:t>
      </w:r>
      <w:r w:rsidR="00911F87" w:rsidRPr="00911F87">
        <w:rPr>
          <w:b/>
          <w:bCs/>
          <w:noProof/>
        </w:rPr>
        <w:t>belong to the specific genre</w:t>
      </w:r>
      <w:r w:rsidR="00911F87">
        <w:rPr>
          <w:noProof/>
        </w:rPr>
        <w:t>.</w:t>
      </w:r>
      <w:r>
        <w:rPr>
          <w:b/>
          <w:bCs/>
          <w:noProof/>
        </w:rPr>
        <w:t xml:space="preserve"> </w:t>
      </w:r>
      <w:r w:rsidRPr="00A12EC4">
        <w:rPr>
          <w:noProof/>
        </w:rPr>
        <w:t>Order them by</w:t>
      </w:r>
      <w:r w:rsidR="00911F87">
        <w:rPr>
          <w:noProof/>
        </w:rPr>
        <w:t xml:space="preserve"> </w:t>
      </w:r>
      <w:r w:rsidR="00911F87" w:rsidRPr="00911F87">
        <w:rPr>
          <w:b/>
          <w:bCs/>
          <w:noProof/>
        </w:rPr>
        <w:t>book title – alphabetically</w:t>
      </w:r>
      <w:r w:rsidR="00911F87">
        <w:rPr>
          <w:noProof/>
        </w:rPr>
        <w:t>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79420A43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b/>
          <w:bCs/>
          <w:noProof/>
        </w:rPr>
        <w:t>Title</w:t>
      </w:r>
    </w:p>
    <w:p w14:paraId="39C3C0C5" w14:textId="76BF7405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1481E47" w14:textId="083A85AE" w:rsidR="003D5305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210092E0" w14:textId="36A3DA8B" w:rsidR="00911F87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77B15838" w14:textId="1506E67B" w:rsidR="00911F87" w:rsidRPr="00BE3A7E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10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13"/>
        <w:gridCol w:w="810"/>
        <w:gridCol w:w="1890"/>
        <w:gridCol w:w="1890"/>
        <w:gridCol w:w="1885"/>
      </w:tblGrid>
      <w:tr w:rsidR="00AE4FC7" w:rsidRPr="0098215E" w14:paraId="690ED556" w14:textId="61FAE289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D18D24" w14:textId="6E11FF17" w:rsidR="00AE4FC7" w:rsidRPr="002539B9" w:rsidRDefault="00AE4FC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AE4FC7" w:rsidRPr="0098215E" w14:paraId="0A4FB43B" w14:textId="32208315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190C7" w14:textId="49E6E8FF" w:rsidR="00AE4FC7" w:rsidRPr="00D84EDE" w:rsidRDefault="00AE4FC7" w:rsidP="00D84EDE">
            <w:pPr>
              <w:rPr>
                <w:rFonts w:ascii="Consolas" w:hAnsi="Consolas" w:cs="Consolas"/>
                <w:b/>
                <w:bCs/>
                <w:color w:val="0000FF"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</w:t>
            </w:r>
            <w:r>
              <w:rPr>
                <w:rFonts w:ascii="Consolas" w:hAnsi="Consolas" w:cs="Consolas"/>
                <w:b/>
                <w:bCs/>
                <w:color w:val="000000"/>
              </w:rPr>
              <w:t>Genre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Fantasy'</w:t>
            </w:r>
          </w:p>
        </w:tc>
      </w:tr>
      <w:tr w:rsidR="00AE4FC7" w:rsidRPr="0098215E" w14:paraId="2DC62899" w14:textId="682BD518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9AD966" w14:textId="2FADDB0A" w:rsidR="00AE4FC7" w:rsidRDefault="00AE4FC7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AE4FC7" w:rsidRPr="0098215E" w14:paraId="1EA76DC6" w14:textId="73931C88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31860682" w:rsidR="00AE4FC7" w:rsidRPr="0098215E" w:rsidRDefault="00AE4FC7" w:rsidP="00AE4FC7">
            <w:pPr>
              <w:ind w:left="284" w:hanging="284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itl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6EE8F214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2EC114FE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6A7444" w14:textId="4C2C8C59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BA7E9F" w14:textId="4C2FFA6D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AE4FC7" w:rsidRPr="00AA279D" w14:paraId="1CD4BCA5" w14:textId="1BB280DC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D46A5" w14:textId="6E2A88B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Chamber of Secret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04B5" w14:textId="7E2B8859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8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D424A" w14:textId="098D8E3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38493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4D23" w14:textId="169498AA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6275A" w14:textId="5DB16156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0843B3EA" w14:textId="492080B6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FADF" w14:textId="2B50D2AC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Prisoner of Azkaba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42C1" w14:textId="0ABA395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9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0EF29" w14:textId="5FA7F346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42155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3C1A" w14:textId="492CB6B2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697DC" w14:textId="5369A494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3CDA8E6F" w14:textId="552CD9A4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65853" w14:textId="26C3ECF7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72B4B" w14:textId="65838E4D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48623" w14:textId="3A1219E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F51A1" w14:textId="72ADA437" w:rsidR="00AE4FC7" w:rsidRDefault="00AE4FC7" w:rsidP="00AE4FC7">
            <w:r>
              <w:t>…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65932" w14:textId="2967E97E" w:rsidR="00AE4FC7" w:rsidRDefault="00AE4FC7" w:rsidP="00AE4FC7">
            <w: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711E08" w14:textId="77777777" w:rsidR="00CB5F10" w:rsidRDefault="00CB5F10" w:rsidP="008068A2">
      <w:pPr>
        <w:spacing w:after="0" w:line="240" w:lineRule="auto"/>
      </w:pPr>
      <w:r>
        <w:separator/>
      </w:r>
    </w:p>
  </w:endnote>
  <w:endnote w:type="continuationSeparator" w:id="0">
    <w:p w14:paraId="032AF046" w14:textId="77777777" w:rsidR="00CB5F10" w:rsidRDefault="00CB5F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697D202E" w:rsidR="0049547C" w:rsidRPr="000D7796" w:rsidRDefault="00000000" w:rsidP="000D7796">
    <w:pPr>
      <w:pStyle w:val="Footer"/>
    </w:pPr>
    <w:r>
      <w:rPr>
        <w:noProof/>
      </w:rPr>
      <w:pict w14:anchorId="280F5C1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26AC41B8" w14:textId="77777777" w:rsidR="000D7796" w:rsidRPr="002C539D" w:rsidRDefault="000D7796" w:rsidP="000D779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561FDFC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961F54E" w14:textId="77777777" w:rsidR="000D7796" w:rsidRPr="002C539D" w:rsidRDefault="000D7796" w:rsidP="000D779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14:paraId="7E0C736B" w14:textId="77777777" w:rsidR="000D7796" w:rsidRPr="00596AA5" w:rsidRDefault="000D7796" w:rsidP="000D779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B4D804" wp14:editId="3ACFECF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C1AB12" wp14:editId="01CCC35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6F5087" wp14:editId="7471160C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67B462" wp14:editId="727FEE5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E7582C" wp14:editId="362E5E6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E9A8FC" wp14:editId="3E048B29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5B85E6" wp14:editId="052CB8E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D2791" wp14:editId="36A3B6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84C67" wp14:editId="0AB7E8DB">
                      <wp:extent cx="180000" cy="180000"/>
                      <wp:effectExtent l="0" t="0" r="0" b="0"/>
                      <wp:docPr id="14" name="Picture 14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869E713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21AA0A1F">
        <v:shape id="Text Box 12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4C6CE071" w14:textId="77777777" w:rsidR="000D7796" w:rsidRPr="00596AA5" w:rsidRDefault="000D7796" w:rsidP="000D779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DF18DC" w14:textId="77777777" w:rsidR="00CB5F10" w:rsidRDefault="00CB5F10" w:rsidP="008068A2">
      <w:pPr>
        <w:spacing w:after="0" w:line="240" w:lineRule="auto"/>
      </w:pPr>
      <w:r>
        <w:separator/>
      </w:r>
    </w:p>
  </w:footnote>
  <w:footnote w:type="continuationSeparator" w:id="0">
    <w:p w14:paraId="659A67D3" w14:textId="77777777" w:rsidR="00CB5F10" w:rsidRDefault="00CB5F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961588"/>
    <w:multiLevelType w:val="hybridMultilevel"/>
    <w:tmpl w:val="8756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89188C"/>
    <w:multiLevelType w:val="hybridMultilevel"/>
    <w:tmpl w:val="B218C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6"/>
  </w:num>
  <w:num w:numId="3" w16cid:durableId="219176560">
    <w:abstractNumId w:val="10"/>
  </w:num>
  <w:num w:numId="4" w16cid:durableId="247153939">
    <w:abstractNumId w:val="8"/>
  </w:num>
  <w:num w:numId="5" w16cid:durableId="443154596">
    <w:abstractNumId w:val="19"/>
  </w:num>
  <w:num w:numId="6" w16cid:durableId="1238368534">
    <w:abstractNumId w:val="7"/>
  </w:num>
  <w:num w:numId="7" w16cid:durableId="1049495939">
    <w:abstractNumId w:val="21"/>
  </w:num>
  <w:num w:numId="8" w16cid:durableId="1805923747">
    <w:abstractNumId w:val="13"/>
  </w:num>
  <w:num w:numId="9" w16cid:durableId="267978483">
    <w:abstractNumId w:val="3"/>
  </w:num>
  <w:num w:numId="10" w16cid:durableId="293679843">
    <w:abstractNumId w:val="24"/>
  </w:num>
  <w:num w:numId="11" w16cid:durableId="330184624">
    <w:abstractNumId w:val="23"/>
  </w:num>
  <w:num w:numId="12" w16cid:durableId="657727129">
    <w:abstractNumId w:val="5"/>
  </w:num>
  <w:num w:numId="13" w16cid:durableId="262882655">
    <w:abstractNumId w:val="15"/>
  </w:num>
  <w:num w:numId="14" w16cid:durableId="1180850551">
    <w:abstractNumId w:val="12"/>
  </w:num>
  <w:num w:numId="15" w16cid:durableId="180553090">
    <w:abstractNumId w:val="0"/>
  </w:num>
  <w:num w:numId="16" w16cid:durableId="1009412420">
    <w:abstractNumId w:val="28"/>
  </w:num>
  <w:num w:numId="17" w16cid:durableId="2018578285">
    <w:abstractNumId w:val="11"/>
  </w:num>
  <w:num w:numId="18" w16cid:durableId="1612785554">
    <w:abstractNumId w:val="18"/>
  </w:num>
  <w:num w:numId="19" w16cid:durableId="1151020543">
    <w:abstractNumId w:val="9"/>
  </w:num>
  <w:num w:numId="20" w16cid:durableId="1731151901">
    <w:abstractNumId w:val="6"/>
  </w:num>
  <w:num w:numId="21" w16cid:durableId="1867985264">
    <w:abstractNumId w:val="24"/>
  </w:num>
  <w:num w:numId="22" w16cid:durableId="763107655">
    <w:abstractNumId w:val="1"/>
  </w:num>
  <w:num w:numId="23" w16cid:durableId="786461845">
    <w:abstractNumId w:val="20"/>
  </w:num>
  <w:num w:numId="24" w16cid:durableId="1959989180">
    <w:abstractNumId w:val="14"/>
  </w:num>
  <w:num w:numId="25" w16cid:durableId="293488832">
    <w:abstractNumId w:val="25"/>
  </w:num>
  <w:num w:numId="26" w16cid:durableId="1420103679">
    <w:abstractNumId w:val="26"/>
  </w:num>
  <w:num w:numId="27" w16cid:durableId="25568310">
    <w:abstractNumId w:val="22"/>
  </w:num>
  <w:num w:numId="28" w16cid:durableId="301428079">
    <w:abstractNumId w:val="2"/>
  </w:num>
  <w:num w:numId="29" w16cid:durableId="1153302947">
    <w:abstractNumId w:val="27"/>
  </w:num>
  <w:num w:numId="30" w16cid:durableId="92091704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3516B"/>
    <w:rsid w:val="000407D1"/>
    <w:rsid w:val="00040C85"/>
    <w:rsid w:val="00041EFE"/>
    <w:rsid w:val="00043791"/>
    <w:rsid w:val="00045B05"/>
    <w:rsid w:val="000460A0"/>
    <w:rsid w:val="00046411"/>
    <w:rsid w:val="000501BD"/>
    <w:rsid w:val="00051089"/>
    <w:rsid w:val="00051ECC"/>
    <w:rsid w:val="00052484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2926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3E50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4FD1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19AF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596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3B26"/>
    <w:rsid w:val="00205545"/>
    <w:rsid w:val="00205549"/>
    <w:rsid w:val="00206B1E"/>
    <w:rsid w:val="00207F73"/>
    <w:rsid w:val="002109A3"/>
    <w:rsid w:val="00210E14"/>
    <w:rsid w:val="002116DD"/>
    <w:rsid w:val="0021240D"/>
    <w:rsid w:val="00214303"/>
    <w:rsid w:val="00215FCE"/>
    <w:rsid w:val="00216D1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0A87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509D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E8E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00FD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203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189"/>
    <w:rsid w:val="003949C4"/>
    <w:rsid w:val="0039526E"/>
    <w:rsid w:val="00395692"/>
    <w:rsid w:val="0039616E"/>
    <w:rsid w:val="00396876"/>
    <w:rsid w:val="00397C38"/>
    <w:rsid w:val="003A0A99"/>
    <w:rsid w:val="003A145B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210B"/>
    <w:rsid w:val="003D38B3"/>
    <w:rsid w:val="003D42DD"/>
    <w:rsid w:val="003D43AE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39E6"/>
    <w:rsid w:val="004048C0"/>
    <w:rsid w:val="00406272"/>
    <w:rsid w:val="004065D2"/>
    <w:rsid w:val="004076BC"/>
    <w:rsid w:val="00407D9E"/>
    <w:rsid w:val="004100D0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6E02"/>
    <w:rsid w:val="0042711B"/>
    <w:rsid w:val="00427D87"/>
    <w:rsid w:val="00427ED7"/>
    <w:rsid w:val="00430533"/>
    <w:rsid w:val="004311CA"/>
    <w:rsid w:val="00431908"/>
    <w:rsid w:val="00431F63"/>
    <w:rsid w:val="00431F6C"/>
    <w:rsid w:val="004324C0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1A37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72E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19F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4E67"/>
    <w:rsid w:val="00596357"/>
    <w:rsid w:val="00596E2C"/>
    <w:rsid w:val="00597764"/>
    <w:rsid w:val="00597C5F"/>
    <w:rsid w:val="00597FCD"/>
    <w:rsid w:val="005A1364"/>
    <w:rsid w:val="005A1DD3"/>
    <w:rsid w:val="005A230D"/>
    <w:rsid w:val="005A3E08"/>
    <w:rsid w:val="005A40FD"/>
    <w:rsid w:val="005A5B7C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357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46A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3EC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2D84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17"/>
    <w:rsid w:val="0078234D"/>
    <w:rsid w:val="00782FA3"/>
    <w:rsid w:val="00784922"/>
    <w:rsid w:val="00785258"/>
    <w:rsid w:val="007863BB"/>
    <w:rsid w:val="00786724"/>
    <w:rsid w:val="0078785B"/>
    <w:rsid w:val="007903D2"/>
    <w:rsid w:val="00790960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0BE"/>
    <w:rsid w:val="007B0291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6161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80E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020"/>
    <w:rsid w:val="0085228D"/>
    <w:rsid w:val="00852BC7"/>
    <w:rsid w:val="00852E89"/>
    <w:rsid w:val="00853108"/>
    <w:rsid w:val="008537FB"/>
    <w:rsid w:val="008547D3"/>
    <w:rsid w:val="00855711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5C30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5EC5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27A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59F0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1F87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49DD"/>
    <w:rsid w:val="00936695"/>
    <w:rsid w:val="0093710A"/>
    <w:rsid w:val="00937A81"/>
    <w:rsid w:val="00940F6F"/>
    <w:rsid w:val="00941053"/>
    <w:rsid w:val="0094131D"/>
    <w:rsid w:val="009416D3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7FF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223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955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6A31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9B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4FC7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018B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485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0971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57D47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4DEC"/>
    <w:rsid w:val="00B950B3"/>
    <w:rsid w:val="00B95BCB"/>
    <w:rsid w:val="00B96C33"/>
    <w:rsid w:val="00B96EC7"/>
    <w:rsid w:val="00B97ECE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AD2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381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88F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137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7A0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28E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82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5B7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5F10"/>
    <w:rsid w:val="00CB6B38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61A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5BF"/>
    <w:rsid w:val="00D22858"/>
    <w:rsid w:val="00D22895"/>
    <w:rsid w:val="00D26299"/>
    <w:rsid w:val="00D26404"/>
    <w:rsid w:val="00D274B2"/>
    <w:rsid w:val="00D305F5"/>
    <w:rsid w:val="00D30AFE"/>
    <w:rsid w:val="00D3118D"/>
    <w:rsid w:val="00D3302A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5E7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3AD2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4CC9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503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AD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5BC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2BB5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0E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9BE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DD03A006-0081-48CD-85E5-6A977B297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6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34/ms-sql-ma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1/MS-SQL-Regular-Exam-16-June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5</TotalTime>
  <Pages>8</Pages>
  <Words>1387</Words>
  <Characters>790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23</cp:revision>
  <cp:lastPrinted>2015-10-26T22:35:00Z</cp:lastPrinted>
  <dcterms:created xsi:type="dcterms:W3CDTF">2023-10-03T09:54:00Z</dcterms:created>
  <dcterms:modified xsi:type="dcterms:W3CDTF">2024-06-10T07:2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